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D27" w:rsidRPr="00CC4285" w:rsidRDefault="00392D27" w:rsidP="00776846">
      <w:pPr>
        <w:pStyle w:val="Heading2"/>
        <w:spacing w:line="240" w:lineRule="auto"/>
        <w:ind w:left="0" w:right="0"/>
        <w:rPr>
          <w:rFonts w:ascii="Tahoma" w:hAnsi="Tahoma" w:cs="Tahoma"/>
          <w:color w:val="000000"/>
          <w:sz w:val="15"/>
          <w:szCs w:val="15"/>
          <w:lang w:val="fr-FR"/>
        </w:rPr>
      </w:pPr>
    </w:p>
    <w:p w:rsidR="00BE0F16" w:rsidRPr="00CC4285" w:rsidRDefault="00D524AB" w:rsidP="00BE0F16">
      <w:pPr>
        <w:jc w:val="center"/>
        <w:rPr>
          <w:rFonts w:ascii="Calibri" w:hAnsi="Calibri" w:cs="Calibri"/>
          <w:b/>
          <w:bCs/>
          <w:color w:val="0070C0"/>
          <w:spacing w:val="-2"/>
          <w:sz w:val="32"/>
          <w:szCs w:val="22"/>
          <w:lang w:val="fr-FR"/>
        </w:rPr>
      </w:pPr>
      <w:r w:rsidRPr="00CC4285">
        <w:rPr>
          <w:rFonts w:ascii="Calibri" w:hAnsi="Calibri" w:cs="Calibri"/>
          <w:b/>
          <w:bCs/>
          <w:color w:val="0070C0"/>
          <w:spacing w:val="-2"/>
          <w:sz w:val="32"/>
          <w:szCs w:val="22"/>
          <w:lang w:val="fr-FR"/>
        </w:rPr>
        <w:t>Questionnaire sur</w:t>
      </w:r>
    </w:p>
    <w:p w:rsidR="0047195D" w:rsidRPr="00CC4285" w:rsidRDefault="00D524AB" w:rsidP="00BE0F16">
      <w:pPr>
        <w:jc w:val="center"/>
        <w:rPr>
          <w:rFonts w:ascii="Calibri" w:hAnsi="Calibri" w:cs="Calibri"/>
          <w:b/>
          <w:bCs/>
          <w:color w:val="0070C0"/>
          <w:spacing w:val="-2"/>
          <w:sz w:val="32"/>
          <w:szCs w:val="22"/>
          <w:lang w:val="fr-FR"/>
        </w:rPr>
      </w:pPr>
      <w:proofErr w:type="gramStart"/>
      <w:r w:rsidRPr="00CC4285">
        <w:rPr>
          <w:rFonts w:ascii="Calibri" w:hAnsi="Calibri" w:cs="Calibri"/>
          <w:b/>
          <w:bCs/>
          <w:color w:val="0070C0"/>
          <w:spacing w:val="-2"/>
          <w:sz w:val="32"/>
          <w:szCs w:val="22"/>
          <w:lang w:val="fr-FR"/>
        </w:rPr>
        <w:t>le</w:t>
      </w:r>
      <w:proofErr w:type="gramEnd"/>
      <w:r w:rsidRPr="00CC4285">
        <w:rPr>
          <w:rFonts w:ascii="Calibri" w:hAnsi="Calibri" w:cs="Calibri"/>
          <w:b/>
          <w:bCs/>
          <w:color w:val="0070C0"/>
          <w:spacing w:val="-2"/>
          <w:sz w:val="32"/>
          <w:szCs w:val="22"/>
          <w:lang w:val="fr-FR"/>
        </w:rPr>
        <w:t xml:space="preserve"> programme de renforcement des capacités de la diplomatie </w:t>
      </w:r>
      <w:r w:rsidR="004B51F6" w:rsidRPr="00CC4285">
        <w:rPr>
          <w:rFonts w:ascii="Calibri" w:hAnsi="Calibri" w:cs="Calibri"/>
          <w:b/>
          <w:bCs/>
          <w:color w:val="0070C0"/>
          <w:spacing w:val="-2"/>
          <w:sz w:val="32"/>
          <w:szCs w:val="22"/>
          <w:lang w:val="fr-FR"/>
        </w:rPr>
        <w:t>dans les</w:t>
      </w:r>
      <w:r w:rsidRPr="00CC4285">
        <w:rPr>
          <w:rFonts w:ascii="Calibri" w:hAnsi="Calibri" w:cs="Calibri"/>
          <w:b/>
          <w:bCs/>
          <w:color w:val="0070C0"/>
          <w:spacing w:val="-2"/>
          <w:sz w:val="32"/>
          <w:szCs w:val="22"/>
          <w:lang w:val="fr-FR"/>
        </w:rPr>
        <w:t xml:space="preserve"> pays membres de l'OCI </w:t>
      </w:r>
      <w:r w:rsidR="004B51F6" w:rsidRPr="00CC4285">
        <w:rPr>
          <w:rFonts w:ascii="Calibri" w:hAnsi="Calibri" w:cs="Calibri"/>
          <w:b/>
          <w:bCs/>
          <w:color w:val="0070C0"/>
          <w:spacing w:val="-2"/>
          <w:sz w:val="32"/>
          <w:szCs w:val="22"/>
          <w:lang w:val="fr-FR"/>
        </w:rPr>
        <w:t>(</w:t>
      </w:r>
      <w:proofErr w:type="spellStart"/>
      <w:r w:rsidR="004B51F6" w:rsidRPr="00CC4285">
        <w:rPr>
          <w:rFonts w:ascii="Calibri" w:hAnsi="Calibri" w:cs="Calibri"/>
          <w:b/>
          <w:bCs/>
          <w:color w:val="0070C0"/>
          <w:spacing w:val="-2"/>
          <w:sz w:val="32"/>
          <w:szCs w:val="22"/>
          <w:lang w:val="fr-FR"/>
        </w:rPr>
        <w:t>Diplomacy-CaB</w:t>
      </w:r>
      <w:proofErr w:type="spellEnd"/>
      <w:r w:rsidR="004B51F6" w:rsidRPr="00CC4285">
        <w:rPr>
          <w:rFonts w:ascii="Calibri" w:hAnsi="Calibri" w:cs="Calibri"/>
          <w:b/>
          <w:bCs/>
          <w:color w:val="0070C0"/>
          <w:spacing w:val="-2"/>
          <w:sz w:val="32"/>
          <w:szCs w:val="22"/>
          <w:lang w:val="fr-FR"/>
        </w:rPr>
        <w:t>)</w:t>
      </w:r>
    </w:p>
    <w:p w:rsidR="00D524AB" w:rsidRPr="00CC4285" w:rsidRDefault="00D524AB" w:rsidP="00D524AB">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D524AB" w:rsidRPr="00CC4285" w:rsidTr="006479E3">
        <w:tc>
          <w:tcPr>
            <w:tcW w:w="9245" w:type="dxa"/>
            <w:shd w:val="clear" w:color="auto" w:fill="FDE9D9"/>
          </w:tcPr>
          <w:p w:rsidR="00D524AB" w:rsidRPr="00CC4285" w:rsidRDefault="00D524AB" w:rsidP="006479E3">
            <w:pPr>
              <w:autoSpaceDE w:val="0"/>
              <w:autoSpaceDN w:val="0"/>
              <w:adjustRightInd w:val="0"/>
              <w:spacing w:line="360" w:lineRule="auto"/>
              <w:rPr>
                <w:rFonts w:ascii="Calibri" w:hAnsi="Calibri" w:cs="Calibri"/>
                <w:b/>
                <w:bCs/>
                <w:color w:val="0070C0"/>
                <w:spacing w:val="-2"/>
                <w:sz w:val="28"/>
                <w:szCs w:val="28"/>
                <w:lang w:val="fr-FR"/>
              </w:rPr>
            </w:pPr>
            <w:r w:rsidRPr="00CC4285">
              <w:rPr>
                <w:rFonts w:ascii="Calibri" w:hAnsi="Calibri"/>
                <w:b/>
                <w:color w:val="0070C0"/>
                <w:spacing w:val="-2"/>
                <w:sz w:val="28"/>
                <w:lang w:val="fr-FR"/>
              </w:rPr>
              <w:t>Veuillez</w:t>
            </w:r>
          </w:p>
          <w:p w:rsidR="00D524AB" w:rsidRPr="00CC4285" w:rsidRDefault="00D524AB" w:rsidP="00D524AB">
            <w:pPr>
              <w:numPr>
                <w:ilvl w:val="0"/>
                <w:numId w:val="8"/>
              </w:numPr>
              <w:autoSpaceDE w:val="0"/>
              <w:autoSpaceDN w:val="0"/>
              <w:adjustRightInd w:val="0"/>
              <w:spacing w:line="360" w:lineRule="auto"/>
              <w:rPr>
                <w:rFonts w:ascii="Arial" w:hAnsi="Arial" w:cs="Arial"/>
                <w:lang w:val="fr-FR"/>
              </w:rPr>
            </w:pPr>
            <w:r w:rsidRPr="00CC4285">
              <w:rPr>
                <w:rFonts w:ascii="Arial" w:hAnsi="Arial"/>
                <w:lang w:val="fr-FR"/>
              </w:rPr>
              <w:t>Télécharger ce formulaire dans votre ordinateur</w:t>
            </w:r>
          </w:p>
          <w:p w:rsidR="00D524AB" w:rsidRPr="00CC4285" w:rsidRDefault="00D524AB" w:rsidP="00D524AB">
            <w:pPr>
              <w:numPr>
                <w:ilvl w:val="0"/>
                <w:numId w:val="8"/>
              </w:numPr>
              <w:autoSpaceDE w:val="0"/>
              <w:autoSpaceDN w:val="0"/>
              <w:adjustRightInd w:val="0"/>
              <w:spacing w:line="360" w:lineRule="auto"/>
              <w:rPr>
                <w:rFonts w:ascii="Arial" w:hAnsi="Arial" w:cs="Arial"/>
                <w:lang w:val="fr-FR"/>
              </w:rPr>
            </w:pPr>
            <w:r w:rsidRPr="00CC4285">
              <w:rPr>
                <w:rFonts w:ascii="Arial" w:hAnsi="Arial"/>
                <w:lang w:val="fr-FR"/>
              </w:rPr>
              <w:t>Remplir le formulaire de façon électronique et le sauvegarder</w:t>
            </w:r>
          </w:p>
          <w:p w:rsidR="00D524AB" w:rsidRPr="00CC4285" w:rsidRDefault="00D524AB" w:rsidP="00D524AB">
            <w:pPr>
              <w:numPr>
                <w:ilvl w:val="0"/>
                <w:numId w:val="8"/>
              </w:numPr>
              <w:autoSpaceDE w:val="0"/>
              <w:autoSpaceDN w:val="0"/>
              <w:adjustRightInd w:val="0"/>
              <w:spacing w:line="360" w:lineRule="auto"/>
              <w:rPr>
                <w:rFonts w:ascii="Arial" w:hAnsi="Arial" w:cs="Arial"/>
                <w:lang w:val="fr-FR"/>
              </w:rPr>
            </w:pPr>
            <w:r w:rsidRPr="00CC4285">
              <w:rPr>
                <w:rFonts w:ascii="Arial" w:hAnsi="Arial"/>
                <w:lang w:val="fr-FR"/>
              </w:rPr>
              <w:t>Envoyer le formulaire rempli à l</w:t>
            </w:r>
            <w:r w:rsidRPr="00CC4285">
              <w:rPr>
                <w:rFonts w:ascii="Arial" w:hAnsi="Arial" w:cs="Arial"/>
                <w:cs/>
                <w:lang w:val="fr-FR"/>
              </w:rPr>
              <w:t>’</w:t>
            </w:r>
            <w:r w:rsidRPr="00CC4285">
              <w:rPr>
                <w:rFonts w:ascii="Arial" w:hAnsi="Arial"/>
                <w:lang w:val="fr-FR"/>
              </w:rPr>
              <w:t>adresse e-mail suivante: training@sesric.org</w:t>
            </w:r>
          </w:p>
        </w:tc>
      </w:tr>
    </w:tbl>
    <w:p w:rsidR="00D524AB" w:rsidRPr="00CC4285" w:rsidRDefault="00D524AB" w:rsidP="00D524AB">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CC4285">
        <w:rPr>
          <w:rFonts w:ascii="Calibri" w:hAnsi="Calibri"/>
          <w:b/>
          <w:color w:val="0070C0"/>
          <w:spacing w:val="-2"/>
          <w:sz w:val="28"/>
          <w:u w:val="single"/>
          <w:lang w:val="fr-FR"/>
        </w:rPr>
        <w:t>Note technique</w:t>
      </w:r>
      <w:r w:rsidRPr="00CC4285">
        <w:rPr>
          <w:rFonts w:ascii="Calibri" w:hAnsi="Calibri"/>
          <w:b/>
          <w:color w:val="0070C0"/>
          <w:spacing w:val="-2"/>
          <w:sz w:val="28"/>
          <w:lang w:val="fr-FR"/>
        </w:rPr>
        <w:t xml:space="preserve"> </w:t>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r>
      <w:r w:rsidRPr="00CC4285">
        <w:rPr>
          <w:rFonts w:ascii="Calibri" w:hAnsi="Calibri"/>
          <w:b/>
          <w:color w:val="0070C0"/>
          <w:spacing w:val="-2"/>
          <w:sz w:val="28"/>
          <w:lang w:val="fr-FR"/>
        </w:rPr>
        <w:tab/>
        <w:t xml:space="preserve">Date de soumission : </w:t>
      </w:r>
      <w:r w:rsidRPr="00CC4285">
        <w:rPr>
          <w:rFonts w:ascii="Calibri" w:hAnsi="Calibri" w:cs="Calibri"/>
          <w:b/>
          <w:color w:val="0070C0"/>
          <w:spacing w:val="-2"/>
          <w:sz w:val="28"/>
          <w:cs/>
          <w:lang w:val="fr-FR"/>
        </w:rPr>
        <w:t>…</w:t>
      </w:r>
      <w:r w:rsidRPr="00CC4285">
        <w:rPr>
          <w:rFonts w:ascii="Calibri" w:hAnsi="Calibri"/>
          <w:b/>
          <w:color w:val="0070C0"/>
          <w:spacing w:val="-2"/>
          <w:sz w:val="28"/>
          <w:lang w:val="fr-FR"/>
        </w:rPr>
        <w:t>/. /</w:t>
      </w:r>
      <w:r w:rsidRPr="00CC4285">
        <w:rPr>
          <w:rFonts w:ascii="Calibri" w:hAnsi="Calibri" w:cs="Calibri"/>
          <w:b/>
          <w:color w:val="0070C0"/>
          <w:spacing w:val="-2"/>
          <w:sz w:val="28"/>
          <w:cs/>
          <w:lang w:val="fr-FR"/>
        </w:rPr>
        <w:t>…</w:t>
      </w:r>
      <w:r w:rsidRPr="00CC4285">
        <w:rPr>
          <w:rFonts w:ascii="Calibri" w:hAnsi="Calibri"/>
          <w:b/>
          <w:color w:val="0070C0"/>
          <w:spacing w:val="-2"/>
          <w:sz w:val="28"/>
          <w:lang w:val="fr-FR"/>
        </w:rPr>
        <w:t>.</w:t>
      </w:r>
    </w:p>
    <w:p w:rsidR="00D524AB" w:rsidRPr="00CC4285" w:rsidRDefault="00D524AB" w:rsidP="00D524AB">
      <w:pPr>
        <w:spacing w:after="60"/>
        <w:rPr>
          <w:rFonts w:ascii="Arial" w:eastAsia="Arial" w:hAnsi="Arial" w:cs="Arial"/>
          <w:lang w:val="fr-FR"/>
        </w:rPr>
      </w:pPr>
      <w:r w:rsidRPr="00CC4285">
        <w:rPr>
          <w:rFonts w:ascii="Arial" w:hAnsi="Arial"/>
          <w:lang w:val="fr-FR"/>
        </w:rPr>
        <w:t>Réalisé dans le cadre des programmes de renforcement des capacités (</w:t>
      </w:r>
      <w:proofErr w:type="spellStart"/>
      <w:r w:rsidRPr="00CC4285">
        <w:rPr>
          <w:rFonts w:ascii="Arial" w:hAnsi="Arial"/>
          <w:lang w:val="fr-FR"/>
        </w:rPr>
        <w:t>CaB</w:t>
      </w:r>
      <w:proofErr w:type="spellEnd"/>
      <w:r w:rsidRPr="00CC4285">
        <w:rPr>
          <w:rFonts w:ascii="Arial" w:hAnsi="Arial"/>
          <w:lang w:val="fr-FR"/>
        </w:rPr>
        <w:t>) du Centre de recherches statistiques, économiques et sociales et de formation pour les pays islamiques (SESRIC), l</w:t>
      </w:r>
      <w:r w:rsidRPr="00CC4285">
        <w:rPr>
          <w:rFonts w:ascii="Arial" w:hAnsi="Arial" w:cs="Arial"/>
          <w:cs/>
          <w:lang w:val="fr-FR"/>
        </w:rPr>
        <w:t>’</w:t>
      </w:r>
      <w:r w:rsidRPr="00CC4285">
        <w:rPr>
          <w:rFonts w:ascii="Arial" w:hAnsi="Arial"/>
          <w:lang w:val="fr-FR"/>
        </w:rPr>
        <w:t xml:space="preserve">objectif de ce questionnaire consiste à identifier les capacités et les besoins des institutions dans les États membres de l'OCI. Sur la base des réponses reçues du questionnaire, les besoins et les capacités des institutions des </w:t>
      </w:r>
      <w:r w:rsidR="00CC4285" w:rsidRPr="00CC4285">
        <w:rPr>
          <w:rFonts w:ascii="Arial" w:hAnsi="Arial"/>
          <w:lang w:val="fr-FR"/>
        </w:rPr>
        <w:t>États membres</w:t>
      </w:r>
      <w:r w:rsidR="00CC4285" w:rsidRPr="00CC4285">
        <w:rPr>
          <w:rFonts w:ascii="Arial" w:hAnsi="Arial"/>
          <w:lang w:val="fr-FR"/>
        </w:rPr>
        <w:t xml:space="preserve"> </w:t>
      </w:r>
      <w:r w:rsidRPr="00CC4285">
        <w:rPr>
          <w:rFonts w:ascii="Arial" w:hAnsi="Arial"/>
          <w:lang w:val="fr-FR"/>
        </w:rPr>
        <w:t>de l'OCI seront d</w:t>
      </w:r>
      <w:r w:rsidRPr="00CC4285">
        <w:rPr>
          <w:rFonts w:ascii="Arial" w:hAnsi="Arial" w:cs="Arial"/>
          <w:cs/>
          <w:lang w:val="fr-FR"/>
        </w:rPr>
        <w:t>’</w:t>
      </w:r>
      <w:r w:rsidRPr="00CC4285">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D524AB" w:rsidRPr="00CC4285" w:rsidRDefault="00D524AB" w:rsidP="00D524AB">
      <w:pPr>
        <w:spacing w:after="60"/>
        <w:rPr>
          <w:rFonts w:ascii="Arial" w:eastAsia="Arial" w:hAnsi="Arial" w:cs="Arial"/>
          <w:lang w:val="fr-FR"/>
        </w:rPr>
      </w:pPr>
      <w:r w:rsidRPr="00CC4285">
        <w:rPr>
          <w:rFonts w:ascii="Arial" w:hAnsi="Arial"/>
          <w:lang w:val="fr-FR"/>
        </w:rPr>
        <w:t>Le questionnaire comporte deux (2) parties: (*) PARTIE 1: Informations institutionnelles ; (*) PARTIE 2: Identification des besoins et des capacités.</w:t>
      </w:r>
    </w:p>
    <w:p w:rsidR="00D524AB" w:rsidRPr="00CC4285" w:rsidRDefault="00D524AB" w:rsidP="00D524AB">
      <w:pPr>
        <w:spacing w:after="60"/>
        <w:rPr>
          <w:rFonts w:ascii="Arial" w:eastAsia="Arial" w:hAnsi="Arial" w:cs="Arial"/>
          <w:lang w:val="fr-FR"/>
        </w:rPr>
      </w:pPr>
      <w:r w:rsidRPr="00CC4285">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D524AB" w:rsidRPr="00CC4285" w:rsidRDefault="00D524AB" w:rsidP="00D524AB">
      <w:pPr>
        <w:spacing w:after="60"/>
        <w:rPr>
          <w:rFonts w:ascii="Arial" w:eastAsia="Arial" w:hAnsi="Arial" w:cs="Arial"/>
          <w:lang w:val="fr-FR"/>
        </w:rPr>
      </w:pPr>
      <w:r w:rsidRPr="00CC4285">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CC4285">
        <w:rPr>
          <w:rFonts w:ascii="Arial" w:eastAsia="Arial" w:hAnsi="Arial" w:cs="Arial"/>
          <w:lang w:val="fr-FR"/>
        </w:rPr>
        <w:t xml:space="preserve"> </w:t>
      </w:r>
      <w:r w:rsidRPr="00CC4285">
        <w:rPr>
          <w:rFonts w:ascii="Arial" w:hAnsi="Arial"/>
          <w:lang w:val="fr-FR"/>
        </w:rPr>
        <w:t>Dans la colonne B, veuillez cocher en inscrivant une croix « X » si votre institution a besoin d</w:t>
      </w:r>
      <w:r w:rsidRPr="00CC4285">
        <w:rPr>
          <w:rFonts w:ascii="Arial" w:hAnsi="Arial" w:cs="Arial"/>
          <w:cs/>
          <w:lang w:val="fr-FR"/>
        </w:rPr>
        <w:t>’</w:t>
      </w:r>
      <w:r w:rsidRPr="00CC4285">
        <w:rPr>
          <w:rFonts w:ascii="Arial" w:hAnsi="Arial"/>
          <w:lang w:val="fr-FR"/>
        </w:rPr>
        <w:t>une formation à court terme pour l'activité correspondante.</w:t>
      </w:r>
    </w:p>
    <w:p w:rsidR="00D524AB" w:rsidRPr="00CC4285" w:rsidRDefault="00D524AB" w:rsidP="00D524AB">
      <w:pPr>
        <w:spacing w:after="60"/>
        <w:rPr>
          <w:rFonts w:ascii="Arial" w:eastAsia="Arial" w:hAnsi="Arial" w:cs="Arial"/>
          <w:lang w:val="fr-FR"/>
        </w:rPr>
      </w:pPr>
      <w:r w:rsidRPr="00CC4285">
        <w:rPr>
          <w:rFonts w:ascii="Arial" w:hAnsi="Arial"/>
          <w:lang w:val="fr-FR"/>
        </w:rPr>
        <w:t>Une fois le questionnaire rempli, veuillez l'envoyer par e-mail à training@sesric.org et notre service vous répondra dans les plus brefs délais.</w:t>
      </w:r>
    </w:p>
    <w:p w:rsidR="00D524AB" w:rsidRPr="00CC4285" w:rsidRDefault="00D524AB" w:rsidP="00D524AB">
      <w:pPr>
        <w:autoSpaceDE w:val="0"/>
        <w:autoSpaceDN w:val="0"/>
        <w:adjustRightInd w:val="0"/>
        <w:spacing w:before="240" w:line="276" w:lineRule="auto"/>
        <w:rPr>
          <w:rFonts w:ascii="Calibri" w:hAnsi="Calibri" w:cs="Calibri"/>
          <w:b/>
          <w:bCs/>
          <w:color w:val="0070C0"/>
          <w:spacing w:val="-2"/>
          <w:sz w:val="24"/>
          <w:szCs w:val="22"/>
          <w:lang w:val="fr-FR"/>
        </w:rPr>
      </w:pPr>
      <w:r w:rsidRPr="00CC4285">
        <w:rPr>
          <w:rFonts w:ascii="Calibri" w:hAnsi="Calibri"/>
          <w:b/>
          <w:color w:val="0070C0"/>
          <w:spacing w:val="-2"/>
          <w:sz w:val="24"/>
          <w:lang w:val="fr-FR"/>
        </w:rPr>
        <w:t>PARTIE 1: INFORMATIONS INSTITUTIONNELLES</w:t>
      </w:r>
    </w:p>
    <w:p w:rsidR="00D524AB" w:rsidRPr="00CC4285" w:rsidRDefault="00D524AB" w:rsidP="00D524AB">
      <w:pPr>
        <w:numPr>
          <w:ilvl w:val="0"/>
          <w:numId w:val="5"/>
        </w:numPr>
        <w:rPr>
          <w:rFonts w:ascii="Arial" w:hAnsi="Arial" w:cs="Arial"/>
          <w:lang w:val="fr-FR"/>
        </w:rPr>
      </w:pPr>
      <w:r w:rsidRPr="00CC4285">
        <w:rPr>
          <w:rFonts w:ascii="Arial" w:hAnsi="Arial"/>
          <w:lang w:val="fr-FR"/>
        </w:rPr>
        <w:t>Veuillez fournir les coordonnées de votre institution:</w:t>
      </w:r>
    </w:p>
    <w:p w:rsidR="00D524AB" w:rsidRPr="00CC4285" w:rsidRDefault="00D524AB" w:rsidP="00D524A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 xml:space="preserve">Pays </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Nom de l</w:t>
            </w:r>
            <w:r w:rsidRPr="00CC4285">
              <w:rPr>
                <w:rFonts w:ascii="Arial" w:hAnsi="Arial" w:cs="Arial"/>
                <w:b/>
                <w:cs/>
                <w:lang w:val="fr-FR"/>
              </w:rPr>
              <w:t>’</w:t>
            </w:r>
            <w:r w:rsidRPr="00CC4285">
              <w:rPr>
                <w:rFonts w:ascii="Arial" w:hAnsi="Arial"/>
                <w:b/>
                <w:lang w:val="fr-FR"/>
              </w:rPr>
              <w:t>institution</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Nom et prénom du responsable de l</w:t>
            </w:r>
            <w:r w:rsidRPr="00CC4285">
              <w:rPr>
                <w:rFonts w:ascii="Arial" w:hAnsi="Arial" w:cs="Arial"/>
                <w:b/>
                <w:cs/>
                <w:lang w:val="fr-FR"/>
              </w:rPr>
              <w:t>’</w:t>
            </w:r>
            <w:r w:rsidRPr="00CC4285">
              <w:rPr>
                <w:rFonts w:ascii="Arial" w:hAnsi="Arial"/>
                <w:b/>
                <w:lang w:val="fr-FR"/>
              </w:rPr>
              <w:t>institution</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Titre officiel désigné du responsable de l'institution</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Téléphone</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2"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6"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Téléphone:</w:t>
            </w:r>
          </w:p>
        </w:tc>
        <w:tc>
          <w:tcPr>
            <w:tcW w:w="1977" w:type="dxa"/>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lastRenderedPageBreak/>
              <w:t>Numéro de fax</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2"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6"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Fax:</w:t>
            </w:r>
          </w:p>
        </w:tc>
        <w:tc>
          <w:tcPr>
            <w:tcW w:w="1977" w:type="dxa"/>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Adresse Web</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5" w:type="dxa"/>
          </w:tcPr>
          <w:p w:rsidR="00D524AB" w:rsidRPr="00CC4285" w:rsidRDefault="00D524AB" w:rsidP="006479E3">
            <w:pPr>
              <w:rPr>
                <w:rFonts w:ascii="Arial" w:hAnsi="Arial" w:cs="Arial"/>
                <w:b/>
                <w:bCs/>
                <w:lang w:val="fr-FR"/>
              </w:rPr>
            </w:pPr>
            <w:r w:rsidRPr="00CC4285">
              <w:rPr>
                <w:rFonts w:ascii="Arial" w:hAnsi="Arial"/>
                <w:b/>
                <w:lang w:val="fr-FR"/>
              </w:rPr>
              <w:t>E-mail</w:t>
            </w:r>
          </w:p>
        </w:tc>
        <w:tc>
          <w:tcPr>
            <w:tcW w:w="6908" w:type="dxa"/>
            <w:gridSpan w:val="6"/>
            <w:vAlign w:val="center"/>
          </w:tcPr>
          <w:p w:rsidR="00D524AB" w:rsidRPr="00CC4285" w:rsidRDefault="00D524AB" w:rsidP="006479E3">
            <w:pPr>
              <w:rPr>
                <w:rFonts w:ascii="Arial" w:hAnsi="Arial" w:cs="Arial"/>
                <w:lang w:val="fr-FR"/>
              </w:rPr>
            </w:pPr>
          </w:p>
        </w:tc>
      </w:tr>
      <w:tr w:rsidR="00D524AB" w:rsidRPr="00CC4285" w:rsidTr="006479E3">
        <w:trPr>
          <w:trHeight w:val="377"/>
        </w:trPr>
        <w:tc>
          <w:tcPr>
            <w:tcW w:w="2065" w:type="dxa"/>
          </w:tcPr>
          <w:p w:rsidR="00D524AB" w:rsidRPr="00CC4285" w:rsidRDefault="00D524AB" w:rsidP="006479E3">
            <w:pPr>
              <w:rPr>
                <w:rFonts w:ascii="Arial" w:hAnsi="Arial" w:cs="Arial"/>
                <w:b/>
                <w:bCs/>
                <w:lang w:val="fr-FR"/>
              </w:rPr>
            </w:pPr>
            <w:r w:rsidRPr="00CC4285">
              <w:rPr>
                <w:rFonts w:ascii="Arial" w:hAnsi="Arial"/>
                <w:b/>
                <w:lang w:val="fr-FR"/>
              </w:rPr>
              <w:t>Adresse postale</w:t>
            </w:r>
          </w:p>
        </w:tc>
        <w:tc>
          <w:tcPr>
            <w:tcW w:w="6908" w:type="dxa"/>
            <w:gridSpan w:val="6"/>
            <w:vAlign w:val="center"/>
          </w:tcPr>
          <w:p w:rsidR="00D524AB" w:rsidRPr="00CC4285" w:rsidRDefault="00D524AB" w:rsidP="006479E3">
            <w:pPr>
              <w:rPr>
                <w:rFonts w:ascii="Arial" w:hAnsi="Arial" w:cs="Arial"/>
                <w:lang w:val="fr-FR"/>
              </w:rPr>
            </w:pPr>
          </w:p>
        </w:tc>
      </w:tr>
    </w:tbl>
    <w:p w:rsidR="00D524AB" w:rsidRPr="00CC4285" w:rsidRDefault="00D524AB" w:rsidP="00D524AB">
      <w:pPr>
        <w:ind w:left="360"/>
        <w:rPr>
          <w:rFonts w:ascii="Arial" w:hAnsi="Arial" w:cs="Arial"/>
          <w:lang w:val="fr-FR"/>
        </w:rPr>
      </w:pPr>
    </w:p>
    <w:p w:rsidR="00D524AB" w:rsidRPr="00CC4285" w:rsidRDefault="00D524AB" w:rsidP="00D524AB">
      <w:pPr>
        <w:numPr>
          <w:ilvl w:val="0"/>
          <w:numId w:val="5"/>
        </w:numPr>
        <w:rPr>
          <w:rFonts w:ascii="Arial" w:hAnsi="Arial" w:cs="Arial"/>
          <w:lang w:val="fr-FR"/>
        </w:rPr>
      </w:pPr>
      <w:r w:rsidRPr="00CC4285">
        <w:rPr>
          <w:rFonts w:ascii="Arial" w:hAnsi="Arial"/>
          <w:lang w:val="fr-FR"/>
        </w:rPr>
        <w:t>Veuillez fournir les coordonnées du point focal répondant au questionnaire:</w:t>
      </w:r>
    </w:p>
    <w:p w:rsidR="00D524AB" w:rsidRPr="00CC4285" w:rsidRDefault="00D524AB" w:rsidP="00D524A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 xml:space="preserve">Prénom et NOM </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Poste</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Département</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Téléphone</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3"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7"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Téléphone:</w:t>
            </w:r>
          </w:p>
        </w:tc>
        <w:tc>
          <w:tcPr>
            <w:tcW w:w="1979" w:type="dxa"/>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Numéro de fax</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3"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7"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Fax:</w:t>
            </w:r>
          </w:p>
        </w:tc>
        <w:tc>
          <w:tcPr>
            <w:tcW w:w="1979" w:type="dxa"/>
            <w:vAlign w:val="center"/>
          </w:tcPr>
          <w:p w:rsidR="00D524AB" w:rsidRPr="00CC4285" w:rsidRDefault="00D524AB" w:rsidP="006479E3">
            <w:pPr>
              <w:rPr>
                <w:rFonts w:ascii="Arial" w:hAnsi="Arial" w:cs="Arial"/>
                <w:lang w:val="fr-FR"/>
              </w:rPr>
            </w:pPr>
          </w:p>
        </w:tc>
      </w:tr>
      <w:tr w:rsidR="00D524AB" w:rsidRPr="00CC4285" w:rsidTr="006479E3">
        <w:trPr>
          <w:trHeight w:val="117"/>
        </w:trPr>
        <w:tc>
          <w:tcPr>
            <w:tcW w:w="2061" w:type="dxa"/>
          </w:tcPr>
          <w:p w:rsidR="00D524AB" w:rsidRPr="00CC4285" w:rsidRDefault="00D524AB" w:rsidP="006479E3">
            <w:pPr>
              <w:rPr>
                <w:rFonts w:ascii="Arial" w:hAnsi="Arial" w:cs="Arial"/>
                <w:b/>
                <w:bCs/>
                <w:lang w:val="fr-FR"/>
              </w:rPr>
            </w:pPr>
            <w:r w:rsidRPr="00CC4285">
              <w:rPr>
                <w:rFonts w:ascii="Arial" w:hAnsi="Arial"/>
                <w:b/>
                <w:lang w:val="fr-FR"/>
              </w:rPr>
              <w:t>E-mail</w:t>
            </w:r>
          </w:p>
        </w:tc>
        <w:tc>
          <w:tcPr>
            <w:tcW w:w="6912" w:type="dxa"/>
            <w:gridSpan w:val="6"/>
            <w:vAlign w:val="center"/>
          </w:tcPr>
          <w:p w:rsidR="00D524AB" w:rsidRPr="00CC4285" w:rsidRDefault="00D524AB" w:rsidP="006479E3">
            <w:pPr>
              <w:rPr>
                <w:rFonts w:ascii="Arial" w:hAnsi="Arial" w:cs="Arial"/>
                <w:lang w:val="fr-FR"/>
              </w:rPr>
            </w:pPr>
          </w:p>
        </w:tc>
      </w:tr>
    </w:tbl>
    <w:p w:rsidR="00D524AB" w:rsidRPr="00CC4285" w:rsidRDefault="00D524AB" w:rsidP="00D524AB">
      <w:pPr>
        <w:ind w:left="720" w:hanging="720"/>
        <w:rPr>
          <w:rFonts w:ascii="Arial" w:hAnsi="Arial" w:cs="Arial"/>
          <w:lang w:val="fr-FR"/>
        </w:rPr>
      </w:pPr>
    </w:p>
    <w:p w:rsidR="00D524AB" w:rsidRPr="00CC4285" w:rsidRDefault="00D524AB" w:rsidP="00D524AB">
      <w:pPr>
        <w:numPr>
          <w:ilvl w:val="0"/>
          <w:numId w:val="5"/>
        </w:numPr>
        <w:rPr>
          <w:rFonts w:ascii="Arial" w:hAnsi="Arial" w:cs="Arial"/>
          <w:lang w:val="fr-FR"/>
        </w:rPr>
      </w:pPr>
      <w:r w:rsidRPr="00CC4285">
        <w:rPr>
          <w:rFonts w:ascii="Arial" w:hAnsi="Arial"/>
          <w:lang w:val="fr-FR"/>
        </w:rPr>
        <w:t>Veuillez fournir les coordonnées d</w:t>
      </w:r>
      <w:r w:rsidRPr="00CC4285">
        <w:rPr>
          <w:rFonts w:ascii="Arial" w:hAnsi="Arial" w:cs="Arial"/>
          <w:cs/>
          <w:lang w:val="fr-FR"/>
        </w:rPr>
        <w:t>’</w:t>
      </w:r>
      <w:r w:rsidRPr="00CC4285">
        <w:rPr>
          <w:rFonts w:ascii="Arial" w:hAnsi="Arial"/>
          <w:lang w:val="fr-FR"/>
        </w:rPr>
        <w:t>une personne ressource supplémentaire:</w:t>
      </w:r>
    </w:p>
    <w:p w:rsidR="00D524AB" w:rsidRPr="00CC4285" w:rsidRDefault="00D524AB" w:rsidP="00D524A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 xml:space="preserve">Prénom et NOM </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Poste</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Département</w:t>
            </w:r>
          </w:p>
        </w:tc>
        <w:tc>
          <w:tcPr>
            <w:tcW w:w="6912" w:type="dxa"/>
            <w:gridSpan w:val="6"/>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Téléphone</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3"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7"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Téléphone:</w:t>
            </w:r>
          </w:p>
        </w:tc>
        <w:tc>
          <w:tcPr>
            <w:tcW w:w="1979" w:type="dxa"/>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Numéro de fax</w:t>
            </w:r>
          </w:p>
        </w:tc>
        <w:tc>
          <w:tcPr>
            <w:tcW w:w="1249" w:type="dxa"/>
            <w:vAlign w:val="center"/>
          </w:tcPr>
          <w:p w:rsidR="00D524AB" w:rsidRPr="00CC4285" w:rsidRDefault="00D524AB" w:rsidP="006479E3">
            <w:pPr>
              <w:rPr>
                <w:rFonts w:ascii="Arial" w:hAnsi="Arial" w:cs="Arial"/>
                <w:lang w:val="fr-FR"/>
              </w:rPr>
            </w:pPr>
            <w:r w:rsidRPr="00CC4285">
              <w:rPr>
                <w:rFonts w:ascii="Arial" w:hAnsi="Arial"/>
                <w:lang w:val="fr-FR"/>
              </w:rPr>
              <w:t>Code de pays:</w:t>
            </w:r>
          </w:p>
        </w:tc>
        <w:tc>
          <w:tcPr>
            <w:tcW w:w="904" w:type="dxa"/>
            <w:vAlign w:val="center"/>
          </w:tcPr>
          <w:p w:rsidR="00D524AB" w:rsidRPr="00CC4285" w:rsidRDefault="00D524AB" w:rsidP="006479E3">
            <w:pPr>
              <w:rPr>
                <w:rFonts w:ascii="Arial" w:hAnsi="Arial" w:cs="Arial"/>
                <w:lang w:val="fr-FR"/>
              </w:rPr>
            </w:pPr>
          </w:p>
        </w:tc>
        <w:tc>
          <w:tcPr>
            <w:tcW w:w="963" w:type="dxa"/>
            <w:vAlign w:val="center"/>
          </w:tcPr>
          <w:p w:rsidR="00D524AB" w:rsidRPr="00CC4285" w:rsidRDefault="00D524AB" w:rsidP="006479E3">
            <w:pPr>
              <w:rPr>
                <w:rFonts w:ascii="Arial" w:hAnsi="Arial" w:cs="Arial"/>
                <w:lang w:val="fr-FR"/>
              </w:rPr>
            </w:pPr>
            <w:r w:rsidRPr="00CC4285">
              <w:rPr>
                <w:rFonts w:ascii="Arial" w:hAnsi="Arial"/>
                <w:lang w:val="fr-FR"/>
              </w:rPr>
              <w:t>Code de ville :</w:t>
            </w:r>
          </w:p>
        </w:tc>
        <w:tc>
          <w:tcPr>
            <w:tcW w:w="967" w:type="dxa"/>
            <w:vAlign w:val="center"/>
          </w:tcPr>
          <w:p w:rsidR="00D524AB" w:rsidRPr="00CC4285" w:rsidRDefault="00D524AB" w:rsidP="006479E3">
            <w:pPr>
              <w:rPr>
                <w:rFonts w:ascii="Arial" w:hAnsi="Arial" w:cs="Arial"/>
                <w:lang w:val="fr-FR"/>
              </w:rPr>
            </w:pPr>
          </w:p>
        </w:tc>
        <w:tc>
          <w:tcPr>
            <w:tcW w:w="850" w:type="dxa"/>
            <w:vAlign w:val="center"/>
          </w:tcPr>
          <w:p w:rsidR="00D524AB" w:rsidRPr="00CC4285" w:rsidRDefault="00D524AB" w:rsidP="006479E3">
            <w:pPr>
              <w:rPr>
                <w:rFonts w:ascii="Arial" w:hAnsi="Arial" w:cs="Arial"/>
                <w:lang w:val="fr-FR"/>
              </w:rPr>
            </w:pPr>
            <w:r w:rsidRPr="00CC4285">
              <w:rPr>
                <w:rFonts w:ascii="Arial" w:hAnsi="Arial"/>
                <w:lang w:val="fr-FR"/>
              </w:rPr>
              <w:t>Fax:</w:t>
            </w:r>
          </w:p>
        </w:tc>
        <w:tc>
          <w:tcPr>
            <w:tcW w:w="1979" w:type="dxa"/>
            <w:vAlign w:val="center"/>
          </w:tcPr>
          <w:p w:rsidR="00D524AB" w:rsidRPr="00CC4285" w:rsidRDefault="00D524AB" w:rsidP="006479E3">
            <w:pPr>
              <w:rPr>
                <w:rFonts w:ascii="Arial" w:hAnsi="Arial" w:cs="Arial"/>
                <w:lang w:val="fr-FR"/>
              </w:rPr>
            </w:pPr>
          </w:p>
        </w:tc>
      </w:tr>
      <w:tr w:rsidR="00D524AB" w:rsidRPr="00CC4285" w:rsidTr="006479E3">
        <w:tc>
          <w:tcPr>
            <w:tcW w:w="2061" w:type="dxa"/>
          </w:tcPr>
          <w:p w:rsidR="00D524AB" w:rsidRPr="00CC4285" w:rsidRDefault="00D524AB" w:rsidP="006479E3">
            <w:pPr>
              <w:rPr>
                <w:rFonts w:ascii="Arial" w:hAnsi="Arial" w:cs="Arial"/>
                <w:b/>
                <w:bCs/>
                <w:lang w:val="fr-FR"/>
              </w:rPr>
            </w:pPr>
            <w:r w:rsidRPr="00CC4285">
              <w:rPr>
                <w:rFonts w:ascii="Arial" w:hAnsi="Arial"/>
                <w:b/>
                <w:lang w:val="fr-FR"/>
              </w:rPr>
              <w:t>E-mail</w:t>
            </w:r>
          </w:p>
        </w:tc>
        <w:tc>
          <w:tcPr>
            <w:tcW w:w="6912" w:type="dxa"/>
            <w:gridSpan w:val="6"/>
            <w:vAlign w:val="center"/>
          </w:tcPr>
          <w:p w:rsidR="00D524AB" w:rsidRPr="00CC4285" w:rsidRDefault="00D524AB" w:rsidP="006479E3">
            <w:pPr>
              <w:rPr>
                <w:rFonts w:ascii="Arial" w:hAnsi="Arial" w:cs="Arial"/>
                <w:lang w:val="fr-FR"/>
              </w:rPr>
            </w:pPr>
          </w:p>
        </w:tc>
      </w:tr>
    </w:tbl>
    <w:p w:rsidR="00D524AB" w:rsidRPr="00CC4285" w:rsidRDefault="00D524AB" w:rsidP="00D524AB">
      <w:pPr>
        <w:spacing w:after="120"/>
        <w:rPr>
          <w:rFonts w:ascii="Calibri" w:hAnsi="Calibri" w:cs="Calibri"/>
          <w:b/>
          <w:bCs/>
          <w:color w:val="0070C0"/>
          <w:spacing w:val="-2"/>
          <w:sz w:val="24"/>
          <w:szCs w:val="22"/>
          <w:lang w:val="fr-FR"/>
        </w:rPr>
      </w:pPr>
    </w:p>
    <w:p w:rsidR="00D524AB" w:rsidRPr="00CC4285" w:rsidRDefault="00D524AB" w:rsidP="00D524AB">
      <w:pPr>
        <w:numPr>
          <w:ilvl w:val="0"/>
          <w:numId w:val="5"/>
        </w:numPr>
        <w:rPr>
          <w:rFonts w:ascii="Arial" w:hAnsi="Arial" w:cs="Arial"/>
          <w:lang w:val="fr-FR"/>
        </w:rPr>
      </w:pPr>
      <w:r w:rsidRPr="00CC4285">
        <w:rPr>
          <w:rFonts w:ascii="Arial" w:hAnsi="Arial"/>
          <w:lang w:val="fr-FR"/>
        </w:rPr>
        <w:t xml:space="preserve">Veuillez indiquer l'ordre des langues dans lesquelles votre institution peut </w:t>
      </w:r>
      <w:r w:rsidRPr="00CC4285">
        <w:rPr>
          <w:rFonts w:ascii="Arial" w:hAnsi="Arial"/>
          <w:b/>
          <w:u w:val="single"/>
          <w:lang w:val="fr-FR"/>
        </w:rPr>
        <w:t>RECEVOIR</w:t>
      </w:r>
      <w:r w:rsidRPr="00CC4285">
        <w:rPr>
          <w:rFonts w:ascii="Arial" w:hAnsi="Arial"/>
          <w:lang w:val="fr-FR"/>
        </w:rPr>
        <w:t xml:space="preserve"> un cours de formation en inscrivant un « X » dans la colonne correspondante.</w:t>
      </w:r>
    </w:p>
    <w:p w:rsidR="00D524AB" w:rsidRPr="00CC4285" w:rsidRDefault="00D524AB" w:rsidP="00D524A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D524AB" w:rsidRPr="00CC4285" w:rsidTr="006479E3">
        <w:tc>
          <w:tcPr>
            <w:tcW w:w="5058" w:type="dxa"/>
            <w:tcBorders>
              <w:top w:val="nil"/>
              <w:left w:val="nil"/>
            </w:tcBorders>
          </w:tcPr>
          <w:p w:rsidR="00D524AB" w:rsidRPr="00CC4285" w:rsidRDefault="00D524AB" w:rsidP="006479E3">
            <w:pPr>
              <w:rPr>
                <w:rFonts w:ascii="Arial" w:hAnsi="Arial" w:cs="Arial"/>
                <w:b/>
                <w:bCs/>
                <w:lang w:val="fr-FR"/>
              </w:rPr>
            </w:pPr>
          </w:p>
        </w:tc>
        <w:tc>
          <w:tcPr>
            <w:tcW w:w="1170" w:type="dxa"/>
            <w:vAlign w:val="center"/>
          </w:tcPr>
          <w:p w:rsidR="00D524AB" w:rsidRPr="00CC4285" w:rsidRDefault="00D524AB" w:rsidP="006479E3">
            <w:pPr>
              <w:jc w:val="center"/>
              <w:rPr>
                <w:rFonts w:ascii="Arial" w:hAnsi="Arial" w:cs="Arial"/>
                <w:lang w:val="fr-FR"/>
              </w:rPr>
            </w:pPr>
            <w:r w:rsidRPr="00CC4285">
              <w:rPr>
                <w:rFonts w:ascii="Arial" w:hAnsi="Arial"/>
                <w:color w:val="000000"/>
                <w:sz w:val="18"/>
                <w:lang w:val="fr-FR"/>
              </w:rPr>
              <w:t>Anglais</w:t>
            </w:r>
          </w:p>
        </w:tc>
        <w:tc>
          <w:tcPr>
            <w:tcW w:w="1440" w:type="dxa"/>
          </w:tcPr>
          <w:p w:rsidR="00D524AB" w:rsidRPr="00CC4285" w:rsidRDefault="00D524AB" w:rsidP="006479E3">
            <w:pPr>
              <w:jc w:val="center"/>
              <w:rPr>
                <w:rFonts w:ascii="Arial" w:hAnsi="Arial" w:cs="Arial"/>
                <w:lang w:val="fr-FR"/>
              </w:rPr>
            </w:pPr>
            <w:r w:rsidRPr="00CC4285">
              <w:rPr>
                <w:rFonts w:ascii="Arial" w:hAnsi="Arial"/>
                <w:color w:val="000000"/>
                <w:sz w:val="18"/>
                <w:lang w:val="fr-FR"/>
              </w:rPr>
              <w:t>Arabe</w:t>
            </w:r>
          </w:p>
        </w:tc>
        <w:tc>
          <w:tcPr>
            <w:tcW w:w="1260" w:type="dxa"/>
          </w:tcPr>
          <w:p w:rsidR="00D524AB" w:rsidRPr="00CC4285" w:rsidRDefault="00D524AB" w:rsidP="006479E3">
            <w:pPr>
              <w:jc w:val="center"/>
              <w:rPr>
                <w:rFonts w:ascii="Arial" w:hAnsi="Arial" w:cs="Arial"/>
                <w:lang w:val="fr-FR"/>
              </w:rPr>
            </w:pPr>
            <w:r w:rsidRPr="00CC4285">
              <w:rPr>
                <w:rFonts w:ascii="Arial" w:hAnsi="Arial"/>
                <w:color w:val="000000"/>
                <w:sz w:val="18"/>
                <w:lang w:val="fr-FR"/>
              </w:rPr>
              <w:t>Français</w:t>
            </w:r>
          </w:p>
        </w:tc>
      </w:tr>
      <w:tr w:rsidR="00D524AB" w:rsidRPr="00CC4285" w:rsidTr="006479E3">
        <w:tc>
          <w:tcPr>
            <w:tcW w:w="5058" w:type="dxa"/>
          </w:tcPr>
          <w:p w:rsidR="00D524AB" w:rsidRPr="00CC4285" w:rsidRDefault="00D524AB" w:rsidP="006479E3">
            <w:pPr>
              <w:rPr>
                <w:rFonts w:ascii="Arial" w:hAnsi="Arial" w:cs="Arial"/>
                <w:b/>
                <w:bCs/>
                <w:lang w:val="fr-FR"/>
              </w:rPr>
            </w:pPr>
            <w:r w:rsidRPr="00CC4285">
              <w:rPr>
                <w:rFonts w:ascii="Arial" w:hAnsi="Arial"/>
                <w:color w:val="000000"/>
                <w:sz w:val="18"/>
                <w:lang w:val="fr-FR"/>
              </w:rPr>
              <w:t xml:space="preserve">a. Quelle est votre </w:t>
            </w:r>
            <w:r w:rsidRPr="00CC4285">
              <w:rPr>
                <w:rFonts w:ascii="Arial" w:hAnsi="Arial"/>
                <w:color w:val="000000"/>
                <w:sz w:val="18"/>
                <w:u w:val="single"/>
                <w:lang w:val="fr-FR"/>
              </w:rPr>
              <w:t>PREMIÈRE</w:t>
            </w:r>
            <w:r w:rsidRPr="00CC4285">
              <w:rPr>
                <w:rFonts w:ascii="Arial" w:hAnsi="Arial"/>
                <w:color w:val="000000"/>
                <w:sz w:val="18"/>
                <w:lang w:val="fr-FR"/>
              </w:rPr>
              <w:t xml:space="preserve"> langue de préférence pour recevoi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r w:rsidR="00D524AB" w:rsidRPr="00CC4285" w:rsidTr="006479E3">
        <w:tc>
          <w:tcPr>
            <w:tcW w:w="5058" w:type="dxa"/>
          </w:tcPr>
          <w:p w:rsidR="00D524AB" w:rsidRPr="00CC4285" w:rsidRDefault="00D524AB" w:rsidP="006479E3">
            <w:pPr>
              <w:rPr>
                <w:rFonts w:ascii="Arial" w:hAnsi="Arial" w:cs="Arial"/>
                <w:b/>
                <w:bCs/>
                <w:lang w:val="fr-FR"/>
              </w:rPr>
            </w:pPr>
            <w:r w:rsidRPr="00CC4285">
              <w:rPr>
                <w:rFonts w:ascii="Arial" w:hAnsi="Arial"/>
                <w:color w:val="000000"/>
                <w:sz w:val="18"/>
                <w:lang w:val="fr-FR"/>
              </w:rPr>
              <w:t xml:space="preserve">b. Quelle est votre </w:t>
            </w:r>
            <w:r w:rsidRPr="00CC4285">
              <w:rPr>
                <w:rFonts w:ascii="Arial" w:hAnsi="Arial"/>
                <w:color w:val="000000"/>
                <w:sz w:val="18"/>
                <w:u w:val="single"/>
                <w:lang w:val="fr-FR"/>
              </w:rPr>
              <w:t>DEUXIÈME</w:t>
            </w:r>
            <w:r w:rsidRPr="00CC4285">
              <w:rPr>
                <w:rFonts w:ascii="Arial" w:hAnsi="Arial"/>
                <w:color w:val="000000"/>
                <w:sz w:val="18"/>
                <w:lang w:val="fr-FR"/>
              </w:rPr>
              <w:t xml:space="preserve"> langue de préférence pour recevoi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r w:rsidR="00D524AB" w:rsidRPr="00CC4285" w:rsidTr="006479E3">
        <w:tc>
          <w:tcPr>
            <w:tcW w:w="5058" w:type="dxa"/>
          </w:tcPr>
          <w:p w:rsidR="00D524AB" w:rsidRPr="00CC4285" w:rsidRDefault="00D524AB" w:rsidP="006479E3">
            <w:pPr>
              <w:rPr>
                <w:rFonts w:ascii="Arial" w:hAnsi="Arial" w:cs="Arial"/>
                <w:color w:val="000000"/>
                <w:sz w:val="18"/>
                <w:szCs w:val="18"/>
                <w:lang w:val="fr-FR"/>
              </w:rPr>
            </w:pPr>
            <w:r w:rsidRPr="00CC4285">
              <w:rPr>
                <w:rFonts w:ascii="Arial" w:hAnsi="Arial"/>
                <w:color w:val="000000"/>
                <w:sz w:val="18"/>
                <w:lang w:val="fr-FR"/>
              </w:rPr>
              <w:t xml:space="preserve">b. Quelle est votre </w:t>
            </w:r>
            <w:r w:rsidRPr="00CC4285">
              <w:rPr>
                <w:rFonts w:ascii="Arial" w:hAnsi="Arial"/>
                <w:color w:val="000000"/>
                <w:sz w:val="18"/>
                <w:u w:val="single"/>
                <w:lang w:val="fr-FR"/>
              </w:rPr>
              <w:t>TROISIÈME</w:t>
            </w:r>
            <w:r w:rsidRPr="00CC4285">
              <w:rPr>
                <w:rFonts w:ascii="Arial" w:hAnsi="Arial"/>
                <w:color w:val="000000"/>
                <w:sz w:val="18"/>
                <w:lang w:val="fr-FR"/>
              </w:rPr>
              <w:t xml:space="preserve"> langue de préférence pour recevoi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bl>
    <w:p w:rsidR="00D524AB" w:rsidRPr="00CC4285" w:rsidRDefault="00D524AB" w:rsidP="00D524AB">
      <w:pPr>
        <w:spacing w:after="120"/>
        <w:rPr>
          <w:rFonts w:ascii="Calibri" w:hAnsi="Calibri" w:cs="Calibri"/>
          <w:b/>
          <w:bCs/>
          <w:color w:val="0070C0"/>
          <w:spacing w:val="-2"/>
          <w:sz w:val="24"/>
          <w:szCs w:val="22"/>
          <w:lang w:val="fr-FR"/>
        </w:rPr>
      </w:pPr>
    </w:p>
    <w:p w:rsidR="00D524AB" w:rsidRPr="00CC4285" w:rsidRDefault="00D524AB" w:rsidP="00D524AB">
      <w:pPr>
        <w:numPr>
          <w:ilvl w:val="0"/>
          <w:numId w:val="5"/>
        </w:numPr>
        <w:spacing w:after="120"/>
        <w:rPr>
          <w:rFonts w:ascii="Arial" w:hAnsi="Arial" w:cs="Arial"/>
          <w:lang w:val="fr-FR"/>
        </w:rPr>
      </w:pPr>
      <w:r w:rsidRPr="00CC4285">
        <w:rPr>
          <w:rFonts w:ascii="Arial" w:hAnsi="Arial"/>
          <w:lang w:val="fr-FR"/>
        </w:rPr>
        <w:t xml:space="preserve">Veuillez indiquer l'ordre des langues dans lesquelles votre institution peut fournir des experts pour </w:t>
      </w:r>
      <w:r w:rsidRPr="00CC4285">
        <w:rPr>
          <w:rFonts w:ascii="Arial" w:hAnsi="Arial"/>
          <w:b/>
          <w:u w:val="single"/>
          <w:lang w:val="fr-FR"/>
        </w:rPr>
        <w:t>DISPENSER</w:t>
      </w:r>
      <w:r w:rsidRPr="00CC4285">
        <w:rPr>
          <w:rFonts w:ascii="Arial" w:hAnsi="Arial"/>
          <w:lang w:val="fr-FR"/>
        </w:rPr>
        <w:t xml:space="preserve"> un cours de formation dans d</w:t>
      </w:r>
      <w:r w:rsidRPr="00CC4285">
        <w:rPr>
          <w:rFonts w:ascii="Arial" w:hAnsi="Arial" w:cs="Arial"/>
          <w:cs/>
          <w:lang w:val="fr-FR"/>
        </w:rPr>
        <w:t>’</w:t>
      </w:r>
      <w:r w:rsidRPr="00CC4285">
        <w:rPr>
          <w:rFonts w:ascii="Arial" w:hAnsi="Arial"/>
          <w:lang w:val="fr-FR"/>
        </w:rPr>
        <w:t>autres pays en inscrivant un « X » dans la colonne correspondante.</w:t>
      </w:r>
    </w:p>
    <w:p w:rsidR="00D524AB" w:rsidRPr="00CC4285" w:rsidRDefault="00D524AB" w:rsidP="00D524AB">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D524AB" w:rsidRPr="00CC4285" w:rsidTr="006479E3">
        <w:tc>
          <w:tcPr>
            <w:tcW w:w="5058" w:type="dxa"/>
            <w:tcBorders>
              <w:top w:val="nil"/>
              <w:left w:val="nil"/>
            </w:tcBorders>
          </w:tcPr>
          <w:p w:rsidR="00D524AB" w:rsidRPr="00CC4285" w:rsidRDefault="00D524AB" w:rsidP="006479E3">
            <w:pPr>
              <w:rPr>
                <w:rFonts w:ascii="Arial" w:hAnsi="Arial" w:cs="Arial"/>
                <w:b/>
                <w:bCs/>
                <w:lang w:val="fr-FR"/>
              </w:rPr>
            </w:pPr>
          </w:p>
        </w:tc>
        <w:tc>
          <w:tcPr>
            <w:tcW w:w="1170" w:type="dxa"/>
            <w:vAlign w:val="center"/>
          </w:tcPr>
          <w:p w:rsidR="00D524AB" w:rsidRPr="00CC4285" w:rsidRDefault="00D524AB" w:rsidP="006479E3">
            <w:pPr>
              <w:jc w:val="center"/>
              <w:rPr>
                <w:rFonts w:ascii="Arial" w:hAnsi="Arial" w:cs="Arial"/>
                <w:lang w:val="fr-FR"/>
              </w:rPr>
            </w:pPr>
            <w:r w:rsidRPr="00CC4285">
              <w:rPr>
                <w:rFonts w:ascii="Arial" w:hAnsi="Arial"/>
                <w:color w:val="000000"/>
                <w:sz w:val="18"/>
                <w:lang w:val="fr-FR"/>
              </w:rPr>
              <w:t>Anglais</w:t>
            </w:r>
          </w:p>
        </w:tc>
        <w:tc>
          <w:tcPr>
            <w:tcW w:w="1440" w:type="dxa"/>
          </w:tcPr>
          <w:p w:rsidR="00D524AB" w:rsidRPr="00CC4285" w:rsidRDefault="00D524AB" w:rsidP="006479E3">
            <w:pPr>
              <w:jc w:val="center"/>
              <w:rPr>
                <w:rFonts w:ascii="Arial" w:hAnsi="Arial" w:cs="Arial"/>
                <w:lang w:val="fr-FR"/>
              </w:rPr>
            </w:pPr>
            <w:r w:rsidRPr="00CC4285">
              <w:rPr>
                <w:rFonts w:ascii="Arial" w:hAnsi="Arial"/>
                <w:color w:val="000000"/>
                <w:sz w:val="18"/>
                <w:lang w:val="fr-FR"/>
              </w:rPr>
              <w:t>Arabe</w:t>
            </w:r>
          </w:p>
        </w:tc>
        <w:tc>
          <w:tcPr>
            <w:tcW w:w="1260" w:type="dxa"/>
          </w:tcPr>
          <w:p w:rsidR="00D524AB" w:rsidRPr="00CC4285" w:rsidRDefault="00D524AB" w:rsidP="006479E3">
            <w:pPr>
              <w:jc w:val="center"/>
              <w:rPr>
                <w:rFonts w:ascii="Arial" w:hAnsi="Arial" w:cs="Arial"/>
                <w:lang w:val="fr-FR"/>
              </w:rPr>
            </w:pPr>
            <w:r w:rsidRPr="00CC4285">
              <w:rPr>
                <w:rFonts w:ascii="Arial" w:hAnsi="Arial"/>
                <w:color w:val="000000"/>
                <w:sz w:val="18"/>
                <w:lang w:val="fr-FR"/>
              </w:rPr>
              <w:t>Français</w:t>
            </w:r>
          </w:p>
        </w:tc>
      </w:tr>
      <w:tr w:rsidR="00D524AB" w:rsidRPr="00CC4285" w:rsidTr="006479E3">
        <w:tc>
          <w:tcPr>
            <w:tcW w:w="5058" w:type="dxa"/>
          </w:tcPr>
          <w:p w:rsidR="00D524AB" w:rsidRPr="00CC4285" w:rsidRDefault="00D524AB" w:rsidP="006479E3">
            <w:pPr>
              <w:rPr>
                <w:rFonts w:ascii="Arial" w:hAnsi="Arial" w:cs="Arial"/>
                <w:b/>
                <w:bCs/>
                <w:lang w:val="fr-FR"/>
              </w:rPr>
            </w:pPr>
            <w:r w:rsidRPr="00CC4285">
              <w:rPr>
                <w:rFonts w:ascii="Arial" w:hAnsi="Arial"/>
                <w:color w:val="000000"/>
                <w:sz w:val="18"/>
                <w:lang w:val="fr-FR"/>
              </w:rPr>
              <w:t xml:space="preserve">a. Quelle est votre </w:t>
            </w:r>
            <w:r w:rsidRPr="00CC4285">
              <w:rPr>
                <w:rFonts w:ascii="Arial" w:hAnsi="Arial"/>
                <w:color w:val="000000"/>
                <w:sz w:val="18"/>
                <w:u w:val="single"/>
                <w:lang w:val="fr-FR"/>
              </w:rPr>
              <w:t>PREMIÈRE</w:t>
            </w:r>
            <w:r w:rsidRPr="00CC4285">
              <w:rPr>
                <w:rFonts w:ascii="Arial" w:hAnsi="Arial"/>
                <w:color w:val="000000"/>
                <w:sz w:val="18"/>
                <w:lang w:val="fr-FR"/>
              </w:rPr>
              <w:t xml:space="preserve"> langue de préférence pour dispense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r w:rsidR="00D524AB" w:rsidRPr="00CC4285" w:rsidTr="006479E3">
        <w:tc>
          <w:tcPr>
            <w:tcW w:w="5058" w:type="dxa"/>
          </w:tcPr>
          <w:p w:rsidR="00D524AB" w:rsidRPr="00CC4285" w:rsidRDefault="00D524AB" w:rsidP="006479E3">
            <w:pPr>
              <w:rPr>
                <w:rFonts w:ascii="Arial" w:hAnsi="Arial" w:cs="Arial"/>
                <w:b/>
                <w:bCs/>
                <w:lang w:val="fr-FR"/>
              </w:rPr>
            </w:pPr>
            <w:r w:rsidRPr="00CC4285">
              <w:rPr>
                <w:rFonts w:ascii="Arial" w:hAnsi="Arial"/>
                <w:color w:val="000000"/>
                <w:sz w:val="18"/>
                <w:lang w:val="fr-FR"/>
              </w:rPr>
              <w:t xml:space="preserve">a. Quelle est votre </w:t>
            </w:r>
            <w:r w:rsidRPr="00CC4285">
              <w:rPr>
                <w:rFonts w:ascii="Arial" w:hAnsi="Arial"/>
                <w:color w:val="000000"/>
                <w:sz w:val="18"/>
                <w:u w:val="single"/>
                <w:lang w:val="fr-FR"/>
              </w:rPr>
              <w:t>DEUXIÈME</w:t>
            </w:r>
            <w:r w:rsidRPr="00CC4285">
              <w:rPr>
                <w:rFonts w:ascii="Arial" w:hAnsi="Arial"/>
                <w:color w:val="000000"/>
                <w:sz w:val="18"/>
                <w:lang w:val="fr-FR"/>
              </w:rPr>
              <w:t xml:space="preserve"> langue de préférence pour dispense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r w:rsidR="00D524AB" w:rsidRPr="00CC4285" w:rsidTr="006479E3">
        <w:tc>
          <w:tcPr>
            <w:tcW w:w="5058" w:type="dxa"/>
          </w:tcPr>
          <w:p w:rsidR="00D524AB" w:rsidRPr="00CC4285" w:rsidRDefault="00D524AB" w:rsidP="006479E3">
            <w:pPr>
              <w:rPr>
                <w:rFonts w:ascii="Arial" w:hAnsi="Arial" w:cs="Arial"/>
                <w:color w:val="000000"/>
                <w:sz w:val="18"/>
                <w:szCs w:val="18"/>
                <w:lang w:val="fr-FR"/>
              </w:rPr>
            </w:pPr>
            <w:r w:rsidRPr="00CC4285">
              <w:rPr>
                <w:rFonts w:ascii="Arial" w:hAnsi="Arial"/>
                <w:color w:val="000000"/>
                <w:sz w:val="18"/>
                <w:lang w:val="fr-FR"/>
              </w:rPr>
              <w:t xml:space="preserve">a. Quelle est votre </w:t>
            </w:r>
            <w:r w:rsidRPr="00CC4285">
              <w:rPr>
                <w:u w:val="single"/>
                <w:lang w:val="fr-FR"/>
              </w:rPr>
              <w:t>TROISIÈME</w:t>
            </w:r>
            <w:r w:rsidRPr="00CC4285">
              <w:rPr>
                <w:rFonts w:ascii="Arial" w:hAnsi="Arial"/>
                <w:color w:val="000000"/>
                <w:sz w:val="18"/>
                <w:lang w:val="fr-FR"/>
              </w:rPr>
              <w:t xml:space="preserve"> langue de préférence pour dispenser des cours de formation ?</w:t>
            </w:r>
          </w:p>
        </w:tc>
        <w:tc>
          <w:tcPr>
            <w:tcW w:w="1170" w:type="dxa"/>
            <w:vAlign w:val="center"/>
          </w:tcPr>
          <w:p w:rsidR="00D524AB" w:rsidRPr="00CC4285" w:rsidRDefault="00D524AB" w:rsidP="006479E3">
            <w:pPr>
              <w:rPr>
                <w:rFonts w:ascii="Arial" w:hAnsi="Arial" w:cs="Arial"/>
                <w:lang w:val="fr-FR"/>
              </w:rPr>
            </w:pPr>
          </w:p>
        </w:tc>
        <w:tc>
          <w:tcPr>
            <w:tcW w:w="1440" w:type="dxa"/>
          </w:tcPr>
          <w:p w:rsidR="00D524AB" w:rsidRPr="00CC4285" w:rsidRDefault="00D524AB" w:rsidP="006479E3">
            <w:pPr>
              <w:rPr>
                <w:rFonts w:ascii="Arial" w:hAnsi="Arial" w:cs="Arial"/>
                <w:lang w:val="fr-FR"/>
              </w:rPr>
            </w:pPr>
          </w:p>
        </w:tc>
        <w:tc>
          <w:tcPr>
            <w:tcW w:w="1260" w:type="dxa"/>
          </w:tcPr>
          <w:p w:rsidR="00D524AB" w:rsidRPr="00CC4285" w:rsidRDefault="00D524AB" w:rsidP="006479E3">
            <w:pPr>
              <w:rPr>
                <w:rFonts w:ascii="Arial" w:hAnsi="Arial" w:cs="Arial"/>
                <w:lang w:val="fr-FR"/>
              </w:rPr>
            </w:pPr>
          </w:p>
        </w:tc>
      </w:tr>
    </w:tbl>
    <w:p w:rsidR="00D524AB" w:rsidRPr="00CC4285" w:rsidRDefault="00D524AB" w:rsidP="00D524AB">
      <w:pPr>
        <w:spacing w:after="120"/>
        <w:ind w:left="360"/>
        <w:rPr>
          <w:rFonts w:ascii="Calibri" w:hAnsi="Calibri" w:cs="Calibri"/>
          <w:b/>
          <w:bCs/>
          <w:color w:val="0070C0"/>
          <w:spacing w:val="-2"/>
          <w:sz w:val="24"/>
          <w:szCs w:val="22"/>
          <w:lang w:val="fr-FR"/>
        </w:rPr>
      </w:pPr>
    </w:p>
    <w:p w:rsidR="00D524AB" w:rsidRPr="00CC4285" w:rsidRDefault="00D524AB" w:rsidP="00D524AB">
      <w:pPr>
        <w:spacing w:after="120"/>
        <w:rPr>
          <w:rFonts w:ascii="Arial" w:hAnsi="Arial" w:cs="Arial"/>
          <w:lang w:val="fr-FR"/>
        </w:rPr>
      </w:pPr>
      <w:r w:rsidRPr="00CC4285">
        <w:rPr>
          <w:rFonts w:ascii="Arial" w:hAnsi="Arial"/>
          <w:lang w:val="fr-FR"/>
        </w:rPr>
        <w:t>Après avoir rempli la PARTIE 1, veuillez remplir la PARTIE 2 : Tableau d'identification des besoins et des capacités (voir le tableau ci-dessous).</w:t>
      </w:r>
    </w:p>
    <w:p w:rsidR="00D524AB" w:rsidRPr="00CC4285" w:rsidRDefault="00D524AB" w:rsidP="00D524AB">
      <w:pPr>
        <w:spacing w:after="100" w:afterAutospacing="1"/>
        <w:rPr>
          <w:rFonts w:ascii="Calibri" w:hAnsi="Calibri" w:cs="Calibri"/>
          <w:b/>
          <w:bCs/>
          <w:color w:val="0070C0"/>
          <w:spacing w:val="-2"/>
          <w:sz w:val="24"/>
          <w:szCs w:val="22"/>
          <w:lang w:val="fr-FR"/>
        </w:rPr>
      </w:pPr>
      <w:r w:rsidRPr="00CC4285">
        <w:rPr>
          <w:lang w:val="fr-FR"/>
        </w:rPr>
        <w:br w:type="page"/>
      </w:r>
      <w:r w:rsidRPr="00CC4285">
        <w:rPr>
          <w:rFonts w:ascii="Calibri" w:hAnsi="Calibri"/>
          <w:b/>
          <w:color w:val="0070C0"/>
          <w:spacing w:val="-2"/>
          <w:sz w:val="24"/>
          <w:lang w:val="fr-FR"/>
        </w:rPr>
        <w:lastRenderedPageBreak/>
        <w:t xml:space="preserve">PARTIE 2: IDENTIFICATION DES BESOINS ET DES CAPACITÉS </w:t>
      </w:r>
    </w:p>
    <w:p w:rsidR="00D524AB" w:rsidRPr="00CC4285" w:rsidRDefault="00D524AB" w:rsidP="00D524AB">
      <w:pPr>
        <w:spacing w:after="100" w:afterAutospacing="1"/>
        <w:rPr>
          <w:rFonts w:ascii="Calibri" w:hAnsi="Calibri" w:cs="Calibri"/>
          <w:b/>
          <w:bCs/>
          <w:color w:val="0070C0"/>
          <w:spacing w:val="-2"/>
          <w:sz w:val="24"/>
          <w:szCs w:val="22"/>
          <w:lang w:val="fr-FR"/>
        </w:rPr>
      </w:pPr>
      <w:r w:rsidRPr="00CC4285">
        <w:rPr>
          <w:rFonts w:ascii="Arial" w:hAnsi="Arial"/>
          <w:lang w:val="fr-FR"/>
        </w:rPr>
        <w:t>Pour chacun des sujets / domaines indiqués ci-dessous, veuillez renseigner:</w:t>
      </w:r>
    </w:p>
    <w:p w:rsidR="00D524AB" w:rsidRPr="00CC4285" w:rsidRDefault="00D524AB" w:rsidP="00D524AB">
      <w:pPr>
        <w:numPr>
          <w:ilvl w:val="0"/>
          <w:numId w:val="14"/>
        </w:numPr>
        <w:spacing w:after="200" w:line="276" w:lineRule="auto"/>
        <w:contextualSpacing/>
        <w:rPr>
          <w:rFonts w:ascii="Arial" w:eastAsia="Arial" w:hAnsi="Arial" w:cs="Arial"/>
          <w:lang w:val="fr-FR"/>
        </w:rPr>
      </w:pPr>
      <w:proofErr w:type="gramStart"/>
      <w:r w:rsidRPr="00CC4285">
        <w:rPr>
          <w:rFonts w:ascii="Arial" w:hAnsi="Arial"/>
          <w:lang w:val="fr-FR"/>
        </w:rPr>
        <w:t>si</w:t>
      </w:r>
      <w:proofErr w:type="gramEnd"/>
      <w:r w:rsidRPr="00CC4285">
        <w:rPr>
          <w:rFonts w:ascii="Arial" w:hAnsi="Arial"/>
          <w:lang w:val="fr-FR"/>
        </w:rPr>
        <w:t xml:space="preserve"> votre institution peut fournir des experts pour mener une formation, veuillez cocher la case correspondante sous la rubrique « </w:t>
      </w:r>
      <w:r w:rsidRPr="00CC4285">
        <w:rPr>
          <w:rFonts w:ascii="Arial" w:hAnsi="Arial"/>
          <w:b/>
          <w:lang w:val="fr-FR"/>
        </w:rPr>
        <w:t>Peut offrir une formation</w:t>
      </w:r>
      <w:r w:rsidRPr="00CC4285">
        <w:rPr>
          <w:rFonts w:ascii="Arial" w:hAnsi="Arial"/>
          <w:lang w:val="fr-FR"/>
        </w:rPr>
        <w:t> », ou</w:t>
      </w:r>
    </w:p>
    <w:p w:rsidR="00D524AB" w:rsidRPr="00CC4285" w:rsidRDefault="00D524AB" w:rsidP="00D524AB">
      <w:pPr>
        <w:numPr>
          <w:ilvl w:val="0"/>
          <w:numId w:val="14"/>
        </w:numPr>
        <w:spacing w:after="200" w:line="276" w:lineRule="auto"/>
        <w:contextualSpacing/>
        <w:rPr>
          <w:rFonts w:ascii="Arial" w:eastAsia="Arial" w:hAnsi="Arial" w:cs="Arial"/>
          <w:lang w:val="fr-FR"/>
        </w:rPr>
      </w:pPr>
      <w:proofErr w:type="gramStart"/>
      <w:r w:rsidRPr="00CC4285">
        <w:rPr>
          <w:rFonts w:ascii="Arial" w:hAnsi="Arial"/>
          <w:lang w:val="fr-FR"/>
        </w:rPr>
        <w:t>si</w:t>
      </w:r>
      <w:proofErr w:type="gramEnd"/>
      <w:r w:rsidRPr="00CC4285">
        <w:rPr>
          <w:rFonts w:ascii="Arial" w:hAnsi="Arial"/>
          <w:lang w:val="fr-FR"/>
        </w:rPr>
        <w:t xml:space="preserve"> votre institution a besoin de formation (cochez la case sous la rubrique « </w:t>
      </w:r>
      <w:r w:rsidRPr="00CC4285">
        <w:rPr>
          <w:rFonts w:ascii="Arial" w:hAnsi="Arial"/>
          <w:b/>
          <w:lang w:val="fr-FR"/>
        </w:rPr>
        <w:t>Besoin</w:t>
      </w:r>
      <w:r w:rsidRPr="00CC4285">
        <w:rPr>
          <w:rFonts w:ascii="Arial" w:hAnsi="Arial"/>
          <w:lang w:val="fr-FR"/>
        </w:rPr>
        <w:t xml:space="preserve"> </w:t>
      </w:r>
      <w:r w:rsidRPr="00CC4285">
        <w:rPr>
          <w:rFonts w:ascii="Arial" w:hAnsi="Arial"/>
          <w:b/>
          <w:lang w:val="fr-FR"/>
        </w:rPr>
        <w:t>de formation</w:t>
      </w:r>
      <w:r w:rsidRPr="00CC4285">
        <w:rPr>
          <w:rFonts w:ascii="Arial" w:hAnsi="Arial"/>
          <w:lang w:val="fr-FR"/>
        </w:rPr>
        <w:t> ».</w:t>
      </w:r>
    </w:p>
    <w:p w:rsidR="008934E9" w:rsidRPr="00CC4285" w:rsidRDefault="008934E9" w:rsidP="008934E9">
      <w:pPr>
        <w:rPr>
          <w:rFonts w:ascii="Arial" w:hAnsi="Arial" w:cs="Arial"/>
          <w:lang w:val="fr-FR"/>
        </w:rPr>
      </w:pPr>
    </w:p>
    <w:tbl>
      <w:tblPr>
        <w:tblW w:w="949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064"/>
        <w:gridCol w:w="1727"/>
        <w:gridCol w:w="1699"/>
      </w:tblGrid>
      <w:tr w:rsidR="00C00128" w:rsidRPr="00CC4285" w:rsidTr="000A2B3F">
        <w:trPr>
          <w:trHeight w:val="480"/>
          <w:jc w:val="center"/>
        </w:trPr>
        <w:tc>
          <w:tcPr>
            <w:tcW w:w="6064" w:type="dxa"/>
            <w:vMerge w:val="restart"/>
            <w:tcBorders>
              <w:top w:val="single" w:sz="8" w:space="0" w:color="FFFFFF"/>
              <w:left w:val="single" w:sz="8" w:space="0" w:color="4F81BD"/>
              <w:bottom w:val="single" w:sz="8" w:space="0" w:color="4F81BD"/>
              <w:right w:val="single" w:sz="8" w:space="0" w:color="4F81BD"/>
            </w:tcBorders>
            <w:shd w:val="clear" w:color="auto" w:fill="2E74B5"/>
            <w:vAlign w:val="center"/>
          </w:tcPr>
          <w:p w:rsidR="00C00128" w:rsidRPr="00CC4285" w:rsidRDefault="00C00128" w:rsidP="00D25F38">
            <w:pPr>
              <w:spacing w:before="120" w:after="120" w:line="280" w:lineRule="exact"/>
              <w:jc w:val="center"/>
              <w:rPr>
                <w:b/>
                <w:bCs/>
                <w:color w:val="FFFFFF"/>
                <w:sz w:val="28"/>
                <w:szCs w:val="28"/>
                <w:lang w:val="fr-FR"/>
              </w:rPr>
            </w:pPr>
            <w:proofErr w:type="spellStart"/>
            <w:r w:rsidRPr="00CC4285">
              <w:rPr>
                <w:b/>
                <w:bCs/>
                <w:color w:val="FFFFFF"/>
                <w:sz w:val="28"/>
                <w:szCs w:val="28"/>
                <w:lang w:val="fr-FR"/>
              </w:rPr>
              <w:t>Subjects</w:t>
            </w:r>
            <w:proofErr w:type="spellEnd"/>
          </w:p>
        </w:tc>
        <w:tc>
          <w:tcPr>
            <w:tcW w:w="1727" w:type="dxa"/>
            <w:tcBorders>
              <w:top w:val="single" w:sz="8" w:space="0" w:color="FFFFFF"/>
              <w:left w:val="single" w:sz="8" w:space="0" w:color="4F81BD"/>
              <w:bottom w:val="single" w:sz="8" w:space="0" w:color="4F81BD"/>
              <w:right w:val="single" w:sz="8" w:space="0" w:color="4F81BD"/>
            </w:tcBorders>
            <w:shd w:val="clear" w:color="auto" w:fill="2E74B5"/>
          </w:tcPr>
          <w:p w:rsidR="00C00128" w:rsidRPr="00CC4285" w:rsidRDefault="00C00128" w:rsidP="00912AD9">
            <w:pPr>
              <w:spacing w:before="120" w:after="120" w:line="280" w:lineRule="exact"/>
              <w:jc w:val="center"/>
              <w:rPr>
                <w:rFonts w:ascii="Arial" w:hAnsi="Arial" w:cs="Arial"/>
                <w:b/>
                <w:lang w:val="fr-FR"/>
              </w:rPr>
            </w:pPr>
            <w:r w:rsidRPr="00CC4285">
              <w:rPr>
                <w:b/>
                <w:bCs/>
                <w:color w:val="FFFFFF"/>
                <w:sz w:val="28"/>
                <w:szCs w:val="28"/>
                <w:lang w:val="fr-FR"/>
              </w:rPr>
              <w:t>A</w:t>
            </w:r>
          </w:p>
        </w:tc>
        <w:tc>
          <w:tcPr>
            <w:tcW w:w="1699" w:type="dxa"/>
            <w:tcBorders>
              <w:top w:val="single" w:sz="8" w:space="0" w:color="FFFFFF"/>
              <w:left w:val="single" w:sz="8" w:space="0" w:color="4F81BD"/>
              <w:bottom w:val="single" w:sz="8" w:space="0" w:color="4F81BD"/>
            </w:tcBorders>
            <w:shd w:val="clear" w:color="auto" w:fill="2E74B5"/>
          </w:tcPr>
          <w:p w:rsidR="00C00128" w:rsidRPr="00CC4285" w:rsidRDefault="00C00128" w:rsidP="00912AD9">
            <w:pPr>
              <w:spacing w:before="120" w:after="120" w:line="280" w:lineRule="exact"/>
              <w:jc w:val="center"/>
              <w:rPr>
                <w:rFonts w:ascii="Arial" w:hAnsi="Arial" w:cs="Arial"/>
                <w:b/>
                <w:lang w:val="fr-FR"/>
              </w:rPr>
            </w:pPr>
            <w:r w:rsidRPr="00CC4285">
              <w:rPr>
                <w:b/>
                <w:bCs/>
                <w:color w:val="FFFFFF"/>
                <w:sz w:val="28"/>
                <w:szCs w:val="28"/>
                <w:lang w:val="fr-FR"/>
              </w:rPr>
              <w:t>B</w:t>
            </w:r>
          </w:p>
        </w:tc>
      </w:tr>
      <w:tr w:rsidR="00C00128" w:rsidRPr="00CC4285" w:rsidTr="000A2B3F">
        <w:trPr>
          <w:trHeight w:val="1215"/>
          <w:jc w:val="center"/>
        </w:trPr>
        <w:tc>
          <w:tcPr>
            <w:tcW w:w="6064" w:type="dxa"/>
            <w:vMerge/>
            <w:tcBorders>
              <w:top w:val="single" w:sz="8" w:space="0" w:color="4F81BD"/>
              <w:left w:val="single" w:sz="8" w:space="0" w:color="4F81BD"/>
              <w:bottom w:val="single" w:sz="4" w:space="0" w:color="4F81BD"/>
              <w:right w:val="single" w:sz="8" w:space="0" w:color="4F81BD"/>
            </w:tcBorders>
            <w:shd w:val="clear" w:color="auto" w:fill="2E74B5"/>
            <w:vAlign w:val="center"/>
          </w:tcPr>
          <w:p w:rsidR="00C00128" w:rsidRPr="00CC4285" w:rsidRDefault="00C00128" w:rsidP="0011044C">
            <w:pPr>
              <w:spacing w:before="120" w:after="120"/>
              <w:jc w:val="left"/>
              <w:rPr>
                <w:b/>
                <w:bCs/>
                <w:color w:val="FFFFFF"/>
                <w:sz w:val="32"/>
                <w:szCs w:val="32"/>
                <w:lang w:val="fr-FR"/>
              </w:rPr>
            </w:pPr>
          </w:p>
        </w:tc>
        <w:tc>
          <w:tcPr>
            <w:tcW w:w="1727" w:type="dxa"/>
            <w:tcBorders>
              <w:top w:val="single" w:sz="8" w:space="0" w:color="4F81BD"/>
              <w:left w:val="single" w:sz="8" w:space="0" w:color="4F81BD"/>
              <w:bottom w:val="single" w:sz="4" w:space="0" w:color="4F81BD"/>
              <w:right w:val="single" w:sz="8" w:space="0" w:color="4F81BD"/>
            </w:tcBorders>
            <w:shd w:val="clear" w:color="auto" w:fill="2E74B5"/>
          </w:tcPr>
          <w:p w:rsidR="00C00128" w:rsidRPr="00CC4285" w:rsidRDefault="00C00128" w:rsidP="00D25F38">
            <w:pPr>
              <w:jc w:val="center"/>
              <w:rPr>
                <w:b/>
                <w:bCs/>
                <w:color w:val="FFFFFF"/>
                <w:sz w:val="28"/>
                <w:szCs w:val="28"/>
                <w:lang w:val="fr-FR"/>
              </w:rPr>
            </w:pPr>
            <w:r w:rsidRPr="00CC4285">
              <w:rPr>
                <w:b/>
                <w:bCs/>
                <w:color w:val="FFFFFF"/>
                <w:sz w:val="28"/>
                <w:szCs w:val="28"/>
                <w:lang w:val="fr-FR"/>
              </w:rPr>
              <w:t xml:space="preserve">Can </w:t>
            </w:r>
            <w:proofErr w:type="spellStart"/>
            <w:r w:rsidRPr="00CC4285">
              <w:rPr>
                <w:b/>
                <w:bCs/>
                <w:color w:val="FFFFFF"/>
                <w:sz w:val="28"/>
                <w:szCs w:val="28"/>
                <w:lang w:val="fr-FR"/>
              </w:rPr>
              <w:t>Offer</w:t>
            </w:r>
            <w:proofErr w:type="spellEnd"/>
            <w:r w:rsidRPr="00CC4285">
              <w:rPr>
                <w:b/>
                <w:bCs/>
                <w:color w:val="FFFFFF"/>
                <w:sz w:val="28"/>
                <w:szCs w:val="28"/>
                <w:lang w:val="fr-FR"/>
              </w:rPr>
              <w:t xml:space="preserve"> Training </w:t>
            </w:r>
          </w:p>
          <w:p w:rsidR="00C00128" w:rsidRPr="00CC4285" w:rsidRDefault="00C00128" w:rsidP="00D25F38">
            <w:pPr>
              <w:spacing w:before="120" w:after="120" w:line="280" w:lineRule="exact"/>
              <w:jc w:val="center"/>
              <w:rPr>
                <w:rFonts w:ascii="Arial" w:hAnsi="Arial" w:cs="Arial"/>
                <w:b/>
                <w:lang w:val="fr-FR"/>
              </w:rPr>
            </w:pPr>
            <w:r w:rsidRPr="00CC4285">
              <w:rPr>
                <w:b/>
                <w:bCs/>
                <w:color w:val="FFFFFF"/>
                <w:lang w:val="fr-FR"/>
              </w:rPr>
              <w:t>(</w:t>
            </w:r>
            <w:proofErr w:type="spellStart"/>
            <w:r w:rsidRPr="00CC4285">
              <w:rPr>
                <w:b/>
                <w:bCs/>
                <w:color w:val="FFFFFF"/>
                <w:lang w:val="fr-FR"/>
              </w:rPr>
              <w:t>please</w:t>
            </w:r>
            <w:proofErr w:type="spellEnd"/>
            <w:r w:rsidRPr="00CC4285">
              <w:rPr>
                <w:b/>
                <w:bCs/>
                <w:color w:val="FFFFFF"/>
                <w:lang w:val="fr-FR"/>
              </w:rPr>
              <w:t xml:space="preserve"> put a cross </w:t>
            </w:r>
            <w:proofErr w:type="spellStart"/>
            <w:r w:rsidRPr="00CC4285">
              <w:rPr>
                <w:b/>
                <w:bCs/>
                <w:color w:val="FFFFFF"/>
                <w:lang w:val="fr-FR"/>
              </w:rPr>
              <w:t>sign</w:t>
            </w:r>
            <w:proofErr w:type="spellEnd"/>
            <w:r w:rsidRPr="00CC4285">
              <w:rPr>
                <w:b/>
                <w:bCs/>
                <w:color w:val="FFFFFF"/>
                <w:lang w:val="fr-FR"/>
              </w:rPr>
              <w:t xml:space="preserve"> (X))</w:t>
            </w:r>
          </w:p>
        </w:tc>
        <w:tc>
          <w:tcPr>
            <w:tcW w:w="1699" w:type="dxa"/>
            <w:tcBorders>
              <w:top w:val="single" w:sz="8" w:space="0" w:color="4F81BD"/>
              <w:left w:val="single" w:sz="8" w:space="0" w:color="4F81BD"/>
              <w:bottom w:val="single" w:sz="4" w:space="0" w:color="4F81BD"/>
            </w:tcBorders>
            <w:shd w:val="clear" w:color="auto" w:fill="2E74B5"/>
          </w:tcPr>
          <w:p w:rsidR="00C00128" w:rsidRPr="00CC4285" w:rsidRDefault="00C00128" w:rsidP="00C00128">
            <w:pPr>
              <w:jc w:val="center"/>
              <w:rPr>
                <w:b/>
                <w:bCs/>
                <w:color w:val="FFFFFF"/>
                <w:sz w:val="28"/>
                <w:szCs w:val="28"/>
                <w:lang w:val="fr-FR"/>
              </w:rPr>
            </w:pPr>
            <w:proofErr w:type="spellStart"/>
            <w:r w:rsidRPr="00CC4285">
              <w:rPr>
                <w:b/>
                <w:bCs/>
                <w:color w:val="FFFFFF"/>
                <w:sz w:val="28"/>
                <w:szCs w:val="28"/>
                <w:lang w:val="fr-FR"/>
              </w:rPr>
              <w:t>Need</w:t>
            </w:r>
            <w:proofErr w:type="spellEnd"/>
            <w:r w:rsidRPr="00CC4285">
              <w:rPr>
                <w:b/>
                <w:bCs/>
                <w:color w:val="FFFFFF"/>
                <w:sz w:val="28"/>
                <w:szCs w:val="28"/>
                <w:lang w:val="fr-FR"/>
              </w:rPr>
              <w:t xml:space="preserve"> Training </w:t>
            </w:r>
          </w:p>
          <w:p w:rsidR="00C00128" w:rsidRPr="00CC4285" w:rsidRDefault="00C00128" w:rsidP="00D25F38">
            <w:pPr>
              <w:spacing w:before="120" w:after="120" w:line="280" w:lineRule="exact"/>
              <w:jc w:val="center"/>
              <w:rPr>
                <w:rFonts w:ascii="Arial" w:hAnsi="Arial" w:cs="Arial"/>
                <w:b/>
                <w:lang w:val="fr-FR"/>
              </w:rPr>
            </w:pPr>
            <w:r w:rsidRPr="00CC4285">
              <w:rPr>
                <w:b/>
                <w:bCs/>
                <w:color w:val="FFFFFF"/>
                <w:lang w:val="fr-FR"/>
              </w:rPr>
              <w:t>(</w:t>
            </w:r>
            <w:proofErr w:type="spellStart"/>
            <w:r w:rsidRPr="00CC4285">
              <w:rPr>
                <w:b/>
                <w:bCs/>
                <w:color w:val="FFFFFF"/>
                <w:lang w:val="fr-FR"/>
              </w:rPr>
              <w:t>please</w:t>
            </w:r>
            <w:proofErr w:type="spellEnd"/>
            <w:r w:rsidRPr="00CC4285">
              <w:rPr>
                <w:b/>
                <w:bCs/>
                <w:color w:val="FFFFFF"/>
                <w:lang w:val="fr-FR"/>
              </w:rPr>
              <w:t xml:space="preserve"> put a cross </w:t>
            </w:r>
            <w:proofErr w:type="spellStart"/>
            <w:r w:rsidRPr="00CC4285">
              <w:rPr>
                <w:b/>
                <w:bCs/>
                <w:color w:val="FFFFFF"/>
                <w:lang w:val="fr-FR"/>
              </w:rPr>
              <w:t>sign</w:t>
            </w:r>
            <w:proofErr w:type="spellEnd"/>
            <w:r w:rsidRPr="00CC4285">
              <w:rPr>
                <w:b/>
                <w:bCs/>
                <w:color w:val="FFFFFF"/>
                <w:lang w:val="fr-FR"/>
              </w:rPr>
              <w:t xml:space="preserve"> (X))</w:t>
            </w:r>
          </w:p>
        </w:tc>
      </w:tr>
      <w:tr w:rsidR="00CC4285" w:rsidRPr="00CC4285" w:rsidTr="00317436">
        <w:trPr>
          <w:trHeight w:val="480"/>
          <w:jc w:val="center"/>
        </w:trPr>
        <w:tc>
          <w:tcPr>
            <w:tcW w:w="9490" w:type="dxa"/>
            <w:gridSpan w:val="3"/>
            <w:tcBorders>
              <w:top w:val="single" w:sz="4" w:space="0" w:color="4F81BD"/>
              <w:left w:val="single" w:sz="8" w:space="0" w:color="4F81BD"/>
              <w:bottom w:val="single" w:sz="8" w:space="0" w:color="4F81BD"/>
            </w:tcBorders>
            <w:vAlign w:val="center"/>
          </w:tcPr>
          <w:p w:rsidR="00CC4285" w:rsidRPr="00CC4285" w:rsidRDefault="00CC4285" w:rsidP="00CC4285">
            <w:pPr>
              <w:spacing w:before="120" w:after="120" w:line="280" w:lineRule="exact"/>
              <w:ind w:left="360"/>
              <w:jc w:val="left"/>
              <w:rPr>
                <w:rFonts w:ascii="Arial" w:hAnsi="Arial" w:cs="Arial"/>
                <w:b/>
                <w:lang w:val="fr-FR"/>
              </w:rPr>
            </w:pPr>
            <w:r w:rsidRPr="00CC4285">
              <w:rPr>
                <w:rFonts w:ascii="Arial" w:hAnsi="Arial" w:cs="Arial"/>
                <w:b/>
                <w:lang w:val="fr-FR"/>
              </w:rPr>
              <w:t>1.     Compétences en matière de négociation et de communication</w:t>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1.1. Compétences en matière de négoci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mportement en matière de négoci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mpétences et techniques de négoci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mpétences en matière de négociation multilatéral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mpétences en matière de négociation bilatéral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Établissement de relation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1.2. Compétences en matière de communic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Améliorer la présidence des réunion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Lobbying et mise en réseau</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Formation linguistique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Protocole diplomatique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Rédaction de rapports diplomatique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Compétences et techniques de facilitation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Protocole et étiquett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Élaboration de scénarios et de stratégies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orrespondance diplomatiqu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lastRenderedPageBreak/>
              <w:t>Compétences en matière de présentation oral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1.3. Prise de parole en public et relations avec les média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Générer une stratégie médiatiqu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0006A8">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CC4285" w:rsidRPr="00CC4285" w:rsidRDefault="00CC4285" w:rsidP="00CC4285">
            <w:pPr>
              <w:spacing w:before="120" w:after="120" w:line="280" w:lineRule="exact"/>
              <w:ind w:left="360"/>
              <w:jc w:val="left"/>
              <w:rPr>
                <w:rFonts w:ascii="Arial" w:hAnsi="Arial" w:cs="Arial"/>
                <w:b/>
                <w:lang w:val="fr-FR"/>
              </w:rPr>
            </w:pPr>
            <w:r w:rsidRPr="00CC4285">
              <w:rPr>
                <w:rFonts w:ascii="Arial" w:hAnsi="Arial" w:cs="Arial"/>
                <w:b/>
                <w:lang w:val="fr-FR"/>
              </w:rPr>
              <w:t xml:space="preserve">2.     Maintien de la paix </w:t>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Intégrer la dimension de genre dans les opérations de paix</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Cartographie et analyse des conflit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Prévention des conflit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Résolution des conflits et médiation</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Cs/>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Prévenir le recrutement pour le terrorisme</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Gestion civile des crise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Conflit et post-conflit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Sécurité et non-prolifération nucléaires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Médiation et recherche de consensus</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Diplomatie de défense  </w:t>
            </w:r>
          </w:p>
        </w:tc>
        <w:tc>
          <w:tcPr>
            <w:tcW w:w="1727"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line="280" w:lineRule="exact"/>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BB0B72">
        <w:trPr>
          <w:trHeight w:val="480"/>
          <w:jc w:val="center"/>
        </w:trPr>
        <w:tc>
          <w:tcPr>
            <w:tcW w:w="9490" w:type="dxa"/>
            <w:gridSpan w:val="3"/>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b/>
                <w:lang w:val="fr-FR"/>
              </w:rPr>
            </w:pPr>
            <w:r w:rsidRPr="00CC4285">
              <w:rPr>
                <w:rFonts w:ascii="Arial" w:hAnsi="Arial" w:cs="Arial"/>
                <w:b/>
                <w:lang w:val="fr-FR"/>
              </w:rPr>
              <w:t>3.     Types de diplomatie</w:t>
            </w:r>
          </w:p>
        </w:tc>
      </w:tr>
      <w:tr w:rsidR="00CC4285" w:rsidRPr="00CC4285" w:rsidTr="00CC4285">
        <w:trPr>
          <w:trHeight w:val="480"/>
          <w:jc w:val="center"/>
        </w:trPr>
        <w:tc>
          <w:tcPr>
            <w:tcW w:w="6064" w:type="dxa"/>
            <w:tcBorders>
              <w:top w:val="single" w:sz="8" w:space="0" w:color="4F81BD"/>
              <w:left w:val="single" w:sz="8" w:space="0" w:color="4F81BD"/>
              <w:bottom w:val="single" w:sz="8" w:space="0" w:color="4F81BD"/>
            </w:tcBorders>
            <w:vAlign w:val="center"/>
          </w:tcPr>
          <w:p w:rsidR="00CC4285" w:rsidRPr="00CC4285" w:rsidRDefault="00CC4285" w:rsidP="00CC4285">
            <w:pPr>
              <w:jc w:val="left"/>
              <w:rPr>
                <w:rFonts w:ascii="Arial" w:hAnsi="Arial" w:cs="Arial"/>
                <w:lang w:val="fr-FR"/>
              </w:rPr>
            </w:pPr>
            <w:r w:rsidRPr="00CC4285">
              <w:rPr>
                <w:rFonts w:ascii="Arial" w:hAnsi="Arial" w:cs="Arial"/>
                <w:lang w:val="fr-FR"/>
              </w:rPr>
              <w:t xml:space="preserve">Diplomatie économique </w:t>
            </w:r>
          </w:p>
        </w:tc>
        <w:tc>
          <w:tcPr>
            <w:tcW w:w="1727" w:type="dxa"/>
            <w:tcBorders>
              <w:top w:val="single" w:sz="8" w:space="0" w:color="4F81BD"/>
              <w:bottom w:val="single" w:sz="8" w:space="0" w:color="4F81BD"/>
            </w:tcBorders>
          </w:tcPr>
          <w:p w:rsidR="00CC4285" w:rsidRPr="00CC4285" w:rsidRDefault="00CC4285" w:rsidP="00CC4285">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CC4285" w:rsidRPr="00CC4285" w:rsidRDefault="00CC4285" w:rsidP="00CC4285">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Pr="00CC4285">
              <w:rPr>
                <w:rFonts w:ascii="Arial" w:hAnsi="Arial" w:cs="Arial"/>
                <w:b/>
                <w:lang w:val="fr-FR"/>
              </w:rPr>
            </w:r>
            <w:r w:rsidRPr="00CC4285">
              <w:rPr>
                <w:rFonts w:ascii="Arial" w:hAnsi="Arial" w:cs="Arial"/>
                <w:b/>
                <w:lang w:val="fr-FR"/>
              </w:rPr>
              <w:fldChar w:fldCharType="separate"/>
            </w:r>
            <w:r w:rsidRPr="00CC4285">
              <w:rPr>
                <w:rFonts w:ascii="Arial" w:hAnsi="Arial" w:cs="Arial"/>
                <w:b/>
                <w:lang w:val="fr-FR"/>
              </w:rPr>
              <w:fldChar w:fldCharType="end"/>
            </w:r>
          </w:p>
        </w:tc>
      </w:tr>
      <w:tr w:rsidR="00CC4285" w:rsidRPr="00CC4285" w:rsidTr="00BF1C41">
        <w:trPr>
          <w:trHeight w:val="480"/>
          <w:jc w:val="center"/>
        </w:trPr>
        <w:tc>
          <w:tcPr>
            <w:tcW w:w="6064" w:type="dxa"/>
            <w:tcBorders>
              <w:top w:val="single" w:sz="8" w:space="0" w:color="4F81BD"/>
              <w:left w:val="single" w:sz="8" w:space="0" w:color="4F81BD"/>
              <w:bottom w:val="single" w:sz="8" w:space="0" w:color="4F81BD"/>
            </w:tcBorders>
          </w:tcPr>
          <w:p w:rsidR="00CC4285" w:rsidRPr="00CC4285" w:rsidRDefault="00CC4285" w:rsidP="00414FEC">
            <w:pPr>
              <w:rPr>
                <w:rFonts w:ascii="Arial" w:hAnsi="Arial" w:cs="Arial"/>
                <w:lang w:val="fr-FR"/>
              </w:rPr>
            </w:pPr>
            <w:r w:rsidRPr="00CC4285">
              <w:rPr>
                <w:rFonts w:ascii="Arial" w:hAnsi="Arial" w:cs="Arial"/>
                <w:lang w:val="fr-FR"/>
              </w:rPr>
              <w:t>Diplomatie de la santé</w:t>
            </w:r>
          </w:p>
        </w:tc>
        <w:tc>
          <w:tcPr>
            <w:tcW w:w="1727" w:type="dxa"/>
            <w:tcBorders>
              <w:top w:val="single" w:sz="8" w:space="0" w:color="4F81BD"/>
              <w:bottom w:val="single" w:sz="8" w:space="0" w:color="4F81BD"/>
            </w:tcBorders>
          </w:tcPr>
          <w:p w:rsidR="00CC4285" w:rsidRPr="00CC4285" w:rsidRDefault="00CC4285" w:rsidP="00414FEC">
            <w:pPr>
              <w:spacing w:before="120" w:after="120"/>
              <w:jc w:val="center"/>
              <w:rPr>
                <w:rFonts w:ascii="Arial" w:hAnsi="Arial" w:cs="Arial"/>
                <w:b/>
                <w:lang w:val="fr-FR"/>
              </w:rPr>
            </w:pPr>
          </w:p>
        </w:tc>
        <w:tc>
          <w:tcPr>
            <w:tcW w:w="1699" w:type="dxa"/>
            <w:tcBorders>
              <w:top w:val="single" w:sz="8" w:space="0" w:color="4F81BD"/>
              <w:bottom w:val="single" w:sz="8" w:space="0" w:color="4F81BD"/>
            </w:tcBorders>
          </w:tcPr>
          <w:p w:rsidR="00CC4285" w:rsidRPr="00CC4285" w:rsidRDefault="00CC4285" w:rsidP="00414FEC">
            <w:pPr>
              <w:spacing w:before="120" w:after="120"/>
              <w:jc w:val="center"/>
              <w:rPr>
                <w:rFonts w:ascii="Arial" w:hAnsi="Arial" w:cs="Arial"/>
                <w:b/>
                <w:lang w:val="fr-FR"/>
              </w:rPr>
            </w:pP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D4220D" w:rsidP="00D4220D">
            <w:pPr>
              <w:rPr>
                <w:rFonts w:ascii="Arial" w:hAnsi="Arial" w:cs="Arial"/>
                <w:lang w:val="fr-FR"/>
              </w:rPr>
            </w:pPr>
            <w:r w:rsidRPr="00CC4285">
              <w:rPr>
                <w:rFonts w:ascii="Arial" w:hAnsi="Arial" w:cs="Arial"/>
                <w:lang w:val="fr-FR"/>
              </w:rPr>
              <w:t xml:space="preserve">Diplomatie de Droits de l'homme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Science et t</w:t>
            </w:r>
            <w:r w:rsidR="00D4220D" w:rsidRPr="00CC4285">
              <w:rPr>
                <w:rFonts w:ascii="Arial" w:hAnsi="Arial" w:cs="Arial"/>
                <w:lang w:val="fr-FR"/>
              </w:rPr>
              <w:t>echnologie</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Diplomatie d'é</w:t>
            </w:r>
            <w:r w:rsidR="00D4220D" w:rsidRPr="00CC4285">
              <w:rPr>
                <w:rFonts w:ascii="Arial" w:hAnsi="Arial" w:cs="Arial"/>
                <w:lang w:val="fr-FR"/>
              </w:rPr>
              <w:t xml:space="preserve">ducation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Diplomatie c</w:t>
            </w:r>
            <w:r w:rsidR="00D4220D" w:rsidRPr="00CC4285">
              <w:rPr>
                <w:rFonts w:ascii="Arial" w:hAnsi="Arial" w:cs="Arial"/>
                <w:lang w:val="fr-FR"/>
              </w:rPr>
              <w:t xml:space="preserve">ulturelle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D4220D" w:rsidP="00D4220D">
            <w:pPr>
              <w:rPr>
                <w:rFonts w:ascii="Arial" w:hAnsi="Arial" w:cs="Arial"/>
                <w:lang w:val="fr-FR"/>
              </w:rPr>
            </w:pPr>
            <w:r w:rsidRPr="00CC4285">
              <w:rPr>
                <w:rFonts w:ascii="Arial" w:hAnsi="Arial" w:cs="Arial"/>
                <w:lang w:val="fr-FR"/>
              </w:rPr>
              <w:t>Diplomatie d'</w:t>
            </w:r>
            <w:r w:rsidR="000A0411" w:rsidRPr="00CC4285">
              <w:rPr>
                <w:rFonts w:ascii="Arial" w:hAnsi="Arial" w:cs="Arial"/>
                <w:lang w:val="fr-FR"/>
              </w:rPr>
              <w:t>environnement et de changement c</w:t>
            </w:r>
            <w:r w:rsidRPr="00CC4285">
              <w:rPr>
                <w:rFonts w:ascii="Arial" w:hAnsi="Arial" w:cs="Arial"/>
                <w:lang w:val="fr-FR"/>
              </w:rPr>
              <w:t xml:space="preserve">limatique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Diplomatie p</w:t>
            </w:r>
            <w:r w:rsidR="00D4220D" w:rsidRPr="00CC4285">
              <w:rPr>
                <w:rFonts w:ascii="Arial" w:hAnsi="Arial" w:cs="Arial"/>
                <w:lang w:val="fr-FR"/>
              </w:rPr>
              <w:t xml:space="preserve">ublique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D4220D" w:rsidP="00D4220D">
            <w:pPr>
              <w:rPr>
                <w:rFonts w:ascii="Arial" w:hAnsi="Arial" w:cs="Arial"/>
                <w:lang w:val="fr-FR"/>
              </w:rPr>
            </w:pPr>
            <w:r w:rsidRPr="00CC4285">
              <w:rPr>
                <w:rFonts w:ascii="Arial" w:hAnsi="Arial" w:cs="Arial"/>
                <w:lang w:val="fr-FR"/>
              </w:rPr>
              <w:t xml:space="preserve">Diplomatie de l'OCI </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D4220D" w:rsidRPr="00CC4285" w:rsidTr="00BF1C41">
        <w:trPr>
          <w:trHeight w:val="480"/>
          <w:jc w:val="center"/>
        </w:trPr>
        <w:tc>
          <w:tcPr>
            <w:tcW w:w="6064" w:type="dxa"/>
            <w:tcBorders>
              <w:top w:val="single" w:sz="8" w:space="0" w:color="4F81BD"/>
              <w:left w:val="single" w:sz="8" w:space="0" w:color="4F81BD"/>
              <w:bottom w:val="single" w:sz="8" w:space="0" w:color="4F81BD"/>
            </w:tcBorders>
          </w:tcPr>
          <w:p w:rsidR="00D4220D" w:rsidRPr="00CC4285" w:rsidRDefault="000A0411" w:rsidP="00D4220D">
            <w:pPr>
              <w:rPr>
                <w:rFonts w:ascii="Arial" w:hAnsi="Arial" w:cs="Arial"/>
                <w:lang w:val="fr-FR"/>
              </w:rPr>
            </w:pPr>
            <w:r w:rsidRPr="00CC4285">
              <w:rPr>
                <w:rFonts w:ascii="Arial" w:hAnsi="Arial" w:cs="Arial"/>
                <w:lang w:val="fr-FR"/>
              </w:rPr>
              <w:t>Diplomatie d'é</w:t>
            </w:r>
            <w:r w:rsidR="00D4220D" w:rsidRPr="00CC4285">
              <w:rPr>
                <w:rFonts w:ascii="Arial" w:hAnsi="Arial" w:cs="Arial"/>
                <w:lang w:val="fr-FR"/>
              </w:rPr>
              <w:t>nergie</w:t>
            </w:r>
          </w:p>
        </w:tc>
        <w:tc>
          <w:tcPr>
            <w:tcW w:w="1727"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D4220D" w:rsidRPr="00CC4285" w:rsidRDefault="00D4220D" w:rsidP="00D4220D">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610C7B" w:rsidRPr="00CC4285" w:rsidTr="00610C7B">
        <w:trPr>
          <w:trHeight w:val="305"/>
          <w:jc w:val="center"/>
        </w:trPr>
        <w:tc>
          <w:tcPr>
            <w:tcW w:w="6064" w:type="dxa"/>
            <w:tcBorders>
              <w:top w:val="single" w:sz="8" w:space="0" w:color="4F81BD"/>
              <w:left w:val="single" w:sz="8" w:space="0" w:color="4F81BD"/>
              <w:bottom w:val="single" w:sz="8" w:space="0" w:color="4F81BD"/>
            </w:tcBorders>
            <w:shd w:val="clear" w:color="auto" w:fill="365F91"/>
            <w:vAlign w:val="center"/>
          </w:tcPr>
          <w:p w:rsidR="00610C7B" w:rsidRPr="00CC4285" w:rsidRDefault="000A0411" w:rsidP="00850391">
            <w:pPr>
              <w:spacing w:before="120" w:after="120"/>
              <w:jc w:val="left"/>
              <w:rPr>
                <w:rFonts w:ascii="Arial" w:eastAsia="Arial" w:hAnsi="Arial" w:cs="Arial"/>
                <w:b/>
                <w:bCs/>
                <w:color w:val="FFFFFF"/>
                <w:lang w:val="fr-FR"/>
              </w:rPr>
            </w:pPr>
            <w:r w:rsidRPr="00CC4285">
              <w:rPr>
                <w:rFonts w:ascii="Arial" w:eastAsia="Arial" w:hAnsi="Arial" w:cs="Arial"/>
                <w:b/>
                <w:bCs/>
                <w:color w:val="FFFFFF"/>
                <w:lang w:val="fr-FR"/>
              </w:rPr>
              <w:t>Autres (veuillez préciser ci-dessous)</w:t>
            </w:r>
          </w:p>
        </w:tc>
        <w:tc>
          <w:tcPr>
            <w:tcW w:w="1727" w:type="dxa"/>
            <w:tcBorders>
              <w:top w:val="single" w:sz="8" w:space="0" w:color="4F81BD"/>
              <w:bottom w:val="single" w:sz="8" w:space="0" w:color="4F81BD"/>
            </w:tcBorders>
            <w:shd w:val="clear" w:color="auto" w:fill="365F91"/>
          </w:tcPr>
          <w:p w:rsidR="00610C7B" w:rsidRPr="00CC4285" w:rsidRDefault="00610C7B" w:rsidP="00850391">
            <w:pPr>
              <w:spacing w:before="120" w:after="120"/>
              <w:jc w:val="center"/>
              <w:rPr>
                <w:lang w:val="fr-FR"/>
              </w:rPr>
            </w:pPr>
          </w:p>
        </w:tc>
        <w:tc>
          <w:tcPr>
            <w:tcW w:w="1699" w:type="dxa"/>
            <w:tcBorders>
              <w:top w:val="single" w:sz="8" w:space="0" w:color="4F81BD"/>
              <w:bottom w:val="single" w:sz="8" w:space="0" w:color="4F81BD"/>
            </w:tcBorders>
            <w:shd w:val="clear" w:color="auto" w:fill="365F91"/>
          </w:tcPr>
          <w:p w:rsidR="00610C7B" w:rsidRPr="00CC4285" w:rsidRDefault="00610C7B" w:rsidP="00850391">
            <w:pPr>
              <w:spacing w:before="120" w:after="120"/>
              <w:jc w:val="center"/>
              <w:rPr>
                <w:lang w:val="fr-FR"/>
              </w:rPr>
            </w:pPr>
          </w:p>
        </w:tc>
      </w:tr>
      <w:tr w:rsidR="00063EF8" w:rsidRPr="00CC4285" w:rsidTr="00610C7B">
        <w:trPr>
          <w:trHeight w:val="480"/>
          <w:jc w:val="center"/>
        </w:trPr>
        <w:tc>
          <w:tcPr>
            <w:tcW w:w="6064" w:type="dxa"/>
            <w:tcBorders>
              <w:top w:val="single" w:sz="8" w:space="0" w:color="4F81BD"/>
              <w:left w:val="single" w:sz="8" w:space="0" w:color="4F81BD"/>
              <w:bottom w:val="single" w:sz="8" w:space="0" w:color="4F81BD"/>
            </w:tcBorders>
            <w:vAlign w:val="center"/>
          </w:tcPr>
          <w:p w:rsidR="00063EF8" w:rsidRPr="00CC4285" w:rsidRDefault="00063EF8" w:rsidP="00063EF8">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063EF8" w:rsidRPr="00CC4285" w:rsidTr="00D25F38">
        <w:trPr>
          <w:trHeight w:val="480"/>
          <w:jc w:val="center"/>
        </w:trPr>
        <w:tc>
          <w:tcPr>
            <w:tcW w:w="6064" w:type="dxa"/>
            <w:tcBorders>
              <w:top w:val="single" w:sz="8" w:space="0" w:color="4F81BD"/>
              <w:left w:val="single" w:sz="8" w:space="0" w:color="4F81BD"/>
              <w:bottom w:val="single" w:sz="8" w:space="0" w:color="4F81BD"/>
            </w:tcBorders>
            <w:vAlign w:val="center"/>
          </w:tcPr>
          <w:p w:rsidR="00063EF8" w:rsidRPr="00CC4285" w:rsidRDefault="00063EF8" w:rsidP="00063EF8">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r w:rsidR="00063EF8" w:rsidRPr="00CC4285" w:rsidTr="00D25F38">
        <w:trPr>
          <w:trHeight w:val="480"/>
          <w:jc w:val="center"/>
        </w:trPr>
        <w:tc>
          <w:tcPr>
            <w:tcW w:w="6064" w:type="dxa"/>
            <w:tcBorders>
              <w:top w:val="single" w:sz="8" w:space="0" w:color="4F81BD"/>
              <w:left w:val="single" w:sz="8" w:space="0" w:color="4F81BD"/>
              <w:bottom w:val="single" w:sz="8" w:space="0" w:color="4F81BD"/>
            </w:tcBorders>
            <w:vAlign w:val="center"/>
          </w:tcPr>
          <w:p w:rsidR="00063EF8" w:rsidRPr="00CC4285" w:rsidRDefault="00063EF8" w:rsidP="00063EF8">
            <w:pPr>
              <w:spacing w:before="120" w:after="120"/>
              <w:jc w:val="left"/>
              <w:rPr>
                <w:rFonts w:ascii="Arial" w:hAnsi="Arial" w:cs="Arial"/>
                <w:lang w:val="fr-FR"/>
              </w:rPr>
            </w:pPr>
          </w:p>
        </w:tc>
        <w:tc>
          <w:tcPr>
            <w:tcW w:w="1727"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c>
          <w:tcPr>
            <w:tcW w:w="1699" w:type="dxa"/>
            <w:tcBorders>
              <w:top w:val="single" w:sz="8" w:space="0" w:color="4F81BD"/>
              <w:bottom w:val="single" w:sz="8" w:space="0" w:color="4F81BD"/>
            </w:tcBorders>
          </w:tcPr>
          <w:p w:rsidR="00063EF8" w:rsidRPr="00CC4285" w:rsidRDefault="00063EF8" w:rsidP="00063EF8">
            <w:pPr>
              <w:spacing w:before="120" w:after="120"/>
              <w:jc w:val="center"/>
              <w:rPr>
                <w:rFonts w:ascii="Arial" w:hAnsi="Arial" w:cs="Arial"/>
                <w:b/>
                <w:lang w:val="fr-FR"/>
              </w:rPr>
            </w:pPr>
            <w:r w:rsidRPr="00CC4285">
              <w:rPr>
                <w:rFonts w:ascii="Arial" w:hAnsi="Arial" w:cs="Arial"/>
                <w:b/>
                <w:lang w:val="fr-FR"/>
              </w:rPr>
              <w:fldChar w:fldCharType="begin">
                <w:ffData>
                  <w:name w:val="Check5"/>
                  <w:enabled/>
                  <w:calcOnExit w:val="0"/>
                  <w:checkBox>
                    <w:sizeAuto/>
                    <w:default w:val="0"/>
                  </w:checkBox>
                </w:ffData>
              </w:fldChar>
            </w:r>
            <w:r w:rsidRPr="00CC4285">
              <w:rPr>
                <w:rFonts w:ascii="Arial" w:hAnsi="Arial" w:cs="Arial"/>
                <w:b/>
                <w:lang w:val="fr-FR"/>
              </w:rPr>
              <w:instrText xml:space="preserve"> FORMCHECKBOX </w:instrText>
            </w:r>
            <w:r w:rsidR="00640B5E" w:rsidRPr="00CC4285">
              <w:rPr>
                <w:rFonts w:ascii="Arial" w:hAnsi="Arial" w:cs="Arial"/>
                <w:b/>
                <w:lang w:val="fr-FR"/>
              </w:rPr>
            </w:r>
            <w:r w:rsidR="00640B5E" w:rsidRPr="00CC4285">
              <w:rPr>
                <w:rFonts w:ascii="Arial" w:hAnsi="Arial" w:cs="Arial"/>
                <w:b/>
                <w:lang w:val="fr-FR"/>
              </w:rPr>
              <w:fldChar w:fldCharType="separate"/>
            </w:r>
            <w:r w:rsidRPr="00CC4285">
              <w:rPr>
                <w:rFonts w:ascii="Arial" w:hAnsi="Arial" w:cs="Arial"/>
                <w:b/>
                <w:lang w:val="fr-FR"/>
              </w:rPr>
              <w:fldChar w:fldCharType="end"/>
            </w:r>
          </w:p>
        </w:tc>
      </w:tr>
    </w:tbl>
    <w:p w:rsidR="0002473D" w:rsidRPr="00CC4285" w:rsidRDefault="0002473D" w:rsidP="00990EBB">
      <w:pPr>
        <w:jc w:val="left"/>
        <w:rPr>
          <w:lang w:val="fr-FR"/>
        </w:rPr>
      </w:pPr>
    </w:p>
    <w:p w:rsidR="00311608" w:rsidRPr="00CC4285" w:rsidRDefault="00311608">
      <w:pPr>
        <w:jc w:val="left"/>
        <w:rPr>
          <w:lang w:val="fr-FR"/>
        </w:rPr>
      </w:pPr>
      <w:bookmarkStart w:id="0" w:name="_GoBack"/>
      <w:bookmarkEnd w:id="0"/>
    </w:p>
    <w:sectPr w:rsidR="00311608" w:rsidRPr="00CC4285" w:rsidSect="00C13AF0">
      <w:headerReference w:type="default" r:id="rId8"/>
      <w:footerReference w:type="even" r:id="rId9"/>
      <w:headerReference w:type="first" r:id="rId10"/>
      <w:footerReference w:type="first" r:id="rId11"/>
      <w:footnotePr>
        <w:numRestart w:val="eachSect"/>
      </w:footnotePr>
      <w:pgSz w:w="11909" w:h="16834" w:code="9"/>
      <w:pgMar w:top="1440" w:right="1440" w:bottom="1440"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0B5E" w:rsidRDefault="00640B5E">
      <w:r>
        <w:separator/>
      </w:r>
    </w:p>
  </w:endnote>
  <w:endnote w:type="continuationSeparator" w:id="0">
    <w:p w:rsidR="00640B5E" w:rsidRDefault="00640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AF2A7C" w:rsidRDefault="0002473D">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02473D" w:rsidRDefault="00024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Pr="00FF2EFC" w:rsidRDefault="00C5785B" w:rsidP="00FF2EFC">
    <w:pPr>
      <w:jc w:val="left"/>
      <w:rPr>
        <w:sz w:val="22"/>
        <w:szCs w:val="22"/>
        <w:lang w:val="tr-TR"/>
      </w:rPr>
    </w:pPr>
    <w:r>
      <w:rPr>
        <w:noProof/>
        <w:lang w:eastAsia="en-US"/>
      </w:rPr>
      <mc:AlternateContent>
        <mc:Choice Requires="wps">
          <w:drawing>
            <wp:anchor distT="4294967292" distB="4294967292" distL="114300" distR="114300" simplePos="0" relativeHeight="25165824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986EB6"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02473D" w:rsidRPr="00FF2EFC" w:rsidRDefault="0002473D" w:rsidP="00FF2EFC">
    <w:pPr>
      <w:jc w:val="center"/>
      <w:rPr>
        <w:rFonts w:ascii="GaramondNo8" w:hAnsi="GaramondNo8"/>
        <w:b/>
        <w:bCs/>
        <w:color w:val="000000"/>
        <w:sz w:val="18"/>
        <w:szCs w:val="18"/>
        <w:lang w:val="tr-TR"/>
      </w:rPr>
    </w:pPr>
    <w:r w:rsidRPr="00FF2EFC">
      <w:rPr>
        <w:rFonts w:ascii="GaramondNo8" w:hAnsi="GaramondNo8"/>
        <w:b/>
        <w:bCs/>
        <w:color w:val="000000"/>
        <w:sz w:val="18"/>
        <w:szCs w:val="18"/>
        <w:lang w:val="tr-TR"/>
      </w:rPr>
      <w:t xml:space="preserve">Kudüs Caddesi, No. 9, Diplomatik Site, Oran, 06450 Ankara, </w:t>
    </w:r>
    <w:proofErr w:type="spellStart"/>
    <w:r w:rsidRPr="00FF2EFC">
      <w:rPr>
        <w:rFonts w:ascii="GaramondNo8" w:hAnsi="GaramondNo8"/>
        <w:b/>
        <w:bCs/>
        <w:color w:val="000000"/>
        <w:sz w:val="18"/>
        <w:szCs w:val="18"/>
        <w:lang w:val="tr-TR"/>
      </w:rPr>
      <w:t>Turkey</w:t>
    </w:r>
    <w:proofErr w:type="spellEnd"/>
  </w:p>
  <w:p w:rsidR="0002473D" w:rsidRPr="000E1FCA" w:rsidRDefault="0002473D" w:rsidP="00FF2EFC">
    <w:pPr>
      <w:jc w:val="center"/>
      <w:rPr>
        <w:rFonts w:ascii="GaramondNo8" w:hAnsi="GaramondNo8"/>
        <w:b/>
        <w:color w:val="000000"/>
        <w:sz w:val="18"/>
        <w:szCs w:val="18"/>
        <w:lang w:val="tr-TR"/>
      </w:rPr>
    </w:pPr>
    <w:r w:rsidRPr="000E1FCA">
      <w:rPr>
        <w:rFonts w:ascii="GaramondNo8" w:hAnsi="GaramondNo8"/>
        <w:b/>
        <w:color w:val="000000"/>
        <w:sz w:val="18"/>
        <w:szCs w:val="18"/>
        <w:lang w:val="tr-TR"/>
      </w:rPr>
      <w:t xml:space="preserve">Tel: (90-312) 4686172-76, </w:t>
    </w:r>
    <w:proofErr w:type="spellStart"/>
    <w:r w:rsidRPr="000E1FCA">
      <w:rPr>
        <w:rFonts w:ascii="GaramondNo8" w:hAnsi="GaramondNo8"/>
        <w:b/>
        <w:color w:val="000000"/>
        <w:sz w:val="18"/>
        <w:szCs w:val="18"/>
        <w:lang w:val="tr-TR"/>
      </w:rPr>
      <w:t>Fax</w:t>
    </w:r>
    <w:proofErr w:type="spellEnd"/>
    <w:r w:rsidRPr="000E1FCA">
      <w:rPr>
        <w:rFonts w:ascii="GaramondNo8" w:hAnsi="GaramondNo8"/>
        <w:b/>
        <w:color w:val="000000"/>
        <w:sz w:val="18"/>
        <w:szCs w:val="18"/>
        <w:lang w:val="tr-TR"/>
      </w:rPr>
      <w:t xml:space="preserve">: (90-312) </w:t>
    </w:r>
    <w:r w:rsidR="005516EC" w:rsidRPr="000E1FCA">
      <w:rPr>
        <w:rFonts w:ascii="GaramondNo8" w:hAnsi="GaramondNo8"/>
        <w:b/>
        <w:color w:val="000000"/>
        <w:sz w:val="18"/>
        <w:szCs w:val="18"/>
        <w:lang w:val="tr-TR"/>
      </w:rPr>
      <w:t>4685726</w:t>
    </w:r>
    <w:r w:rsidRPr="000E1FCA">
      <w:rPr>
        <w:rFonts w:ascii="GaramondNo8" w:hAnsi="GaramondNo8"/>
        <w:b/>
        <w:color w:val="000000"/>
        <w:sz w:val="18"/>
        <w:szCs w:val="18"/>
        <w:lang w:val="tr-TR"/>
      </w:rPr>
      <w:t xml:space="preserve">, E-mail: </w:t>
    </w:r>
    <w:r w:rsidR="00861076" w:rsidRPr="000E1FCA">
      <w:rPr>
        <w:rFonts w:ascii="GaramondNo8" w:hAnsi="GaramondNo8"/>
        <w:b/>
        <w:color w:val="000000"/>
        <w:sz w:val="18"/>
        <w:szCs w:val="22"/>
        <w:lang w:val="tr-TR"/>
      </w:rPr>
      <w:t>training</w:t>
    </w:r>
    <w:r w:rsidRPr="000E1FCA">
      <w:rPr>
        <w:rFonts w:ascii="GaramondNo8" w:hAnsi="GaramondNo8"/>
        <w:b/>
        <w:color w:val="000000"/>
        <w:sz w:val="18"/>
        <w:szCs w:val="22"/>
        <w:lang w:val="tr-TR"/>
      </w:rPr>
      <w:t>@sesric.org</w:t>
    </w:r>
    <w:r w:rsidRPr="000E1FCA">
      <w:rPr>
        <w:rFonts w:ascii="GaramondNo8" w:hAnsi="GaramondNo8"/>
        <w:b/>
        <w:color w:val="000000"/>
        <w:sz w:val="18"/>
        <w:szCs w:val="18"/>
        <w:lang w:val="tr-TR"/>
      </w:rPr>
      <w:t xml:space="preserve">, Home </w:t>
    </w:r>
    <w:proofErr w:type="spellStart"/>
    <w:r w:rsidRPr="000E1FCA">
      <w:rPr>
        <w:rFonts w:ascii="GaramondNo8" w:hAnsi="GaramondNo8"/>
        <w:b/>
        <w:color w:val="000000"/>
        <w:sz w:val="18"/>
        <w:szCs w:val="18"/>
        <w:lang w:val="tr-TR"/>
      </w:rPr>
      <w:t>page</w:t>
    </w:r>
    <w:proofErr w:type="spellEnd"/>
    <w:r w:rsidRPr="000E1FCA">
      <w:rPr>
        <w:rFonts w:ascii="GaramondNo8" w:hAnsi="GaramondNo8"/>
        <w:b/>
        <w:color w:val="000000"/>
        <w:sz w:val="18"/>
        <w:szCs w:val="18"/>
        <w:lang w:val="tr-TR"/>
      </w:rPr>
      <w:t xml:space="preserve">: </w:t>
    </w:r>
    <w:r w:rsidRPr="000E1FCA">
      <w:rPr>
        <w:rFonts w:ascii="GaramondNo8" w:hAnsi="GaramondNo8"/>
        <w:b/>
        <w:color w:val="000000"/>
        <w:sz w:val="18"/>
        <w:szCs w:val="22"/>
        <w:lang w:val="tr-TR"/>
      </w:rPr>
      <w:t>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0B5E" w:rsidRDefault="00640B5E">
      <w:r>
        <w:separator/>
      </w:r>
    </w:p>
  </w:footnote>
  <w:footnote w:type="continuationSeparator" w:id="0">
    <w:p w:rsidR="00640B5E" w:rsidRDefault="00640B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73D" w:rsidRDefault="0002473D" w:rsidP="00241DE1">
    <w:pPr>
      <w:tabs>
        <w:tab w:val="left" w:pos="720"/>
        <w:tab w:val="left" w:pos="100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AF0" w:rsidRDefault="00C13AF0" w:rsidP="00BA5BDC">
    <w:pPr>
      <w:pStyle w:val="Header"/>
      <w:rPr>
        <w:lang w:val="tr-TR"/>
      </w:rPr>
    </w:pPr>
  </w:p>
  <w:p w:rsidR="0002473D" w:rsidRDefault="00C5785B" w:rsidP="00BA5BDC">
    <w:pPr>
      <w:pStyle w:val="Header"/>
      <w:rPr>
        <w:lang w:val="tr-TR"/>
      </w:rPr>
    </w:pPr>
    <w:r>
      <w:rPr>
        <w:noProof/>
        <w:lang w:eastAsia="en-US"/>
      </w:rPr>
      <mc:AlternateContent>
        <mc:Choice Requires="wpg">
          <w:drawing>
            <wp:anchor distT="0" distB="0" distL="114300" distR="114300" simplePos="0" relativeHeight="25165926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5" o:spid="_x0000_s1026" style="position:absolute;left:0;text-align:left;margin-left:-22.75pt;margin-top:-22.8pt;width:496.2pt;height:72.3pt;z-index:25165926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ocAAcAAAgMAAAIdAAAAAAc6gAAAA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EI3Wh0dHA6Ly9ucy5hZG9iZS5jb20veGFwLzEuMC8APD94cGFja2V0IGJlZ2luPSfvu78n&#10;IGlkPSdXNU0wTXBDZWhpSHpyZVN6TlRjemtjOWQnPz4NCjx4OnhtcG1ldGEgeG1sbnM6eD0iYWRv&#10;YmU6bnM6bWV0YS8iPjxyZGY6UkRGIHhtbG5zOnJkZj0iaHR0cDovL3d3dy53My5vcmcvMTk5OS8w&#10;Mi8yMi1yZGYtc3ludGF4LW5zIyIv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C&#10;AgICAgECAgICAwICAwMGBAMDAwMHBQUEBggHCQgIBwgICQoNCwkKDAoICAsPCwwNDg4PDgkLEBEQ&#10;DhENDg4O/9sAQwECAwMDAwMHBAQHDgkICQ4ODg4ODg4ODg4ODg4ODg4ODg4ODg4ODg4ODg4ODg4O&#10;Dg4ODg4ODg4ODg4ODg4ODg4O/8AAEQgDRAMA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5168DD" w:rsidRPr="00E053DC" w:rsidRDefault="00E053DC" w:rsidP="005168DD">
                      <w:pPr>
                        <w:jc w:val="center"/>
                        <w:rPr>
                          <w:rFonts w:ascii="Candara" w:hAnsi="Candara"/>
                          <w:smallCaps/>
                          <w:color w:val="002060"/>
                          <w:sz w:val="28"/>
                          <w:lang w:val="en-GB"/>
                        </w:rPr>
                      </w:pPr>
                      <w:r w:rsidRPr="00E053DC">
                        <w:rPr>
                          <w:rFonts w:ascii="Candara" w:hAnsi="Candara"/>
                          <w:smallCaps/>
                          <w:color w:val="002060"/>
                          <w:sz w:val="28"/>
                          <w:lang w:val="en-GB"/>
                        </w:rPr>
                        <w:t>Organis</w:t>
                      </w:r>
                      <w:r w:rsidR="005168DD" w:rsidRPr="00E053DC">
                        <w:rPr>
                          <w:rFonts w:ascii="Candara" w:hAnsi="Candara"/>
                          <w:smallCaps/>
                          <w:color w:val="002060"/>
                          <w:sz w:val="28"/>
                          <w:lang w:val="en-GB"/>
                        </w:rPr>
                        <w:t>ation of Islamic Cooperation</w:t>
                      </w:r>
                    </w:p>
                    <w:p w:rsidR="005168DD" w:rsidRPr="00E053DC" w:rsidRDefault="005168DD" w:rsidP="005168DD">
                      <w:pPr>
                        <w:jc w:val="center"/>
                        <w:rPr>
                          <w:rFonts w:ascii="Candara" w:hAnsi="Candara"/>
                          <w:b/>
                          <w:smallCaps/>
                          <w:color w:val="002060"/>
                          <w:sz w:val="36"/>
                          <w:szCs w:val="24"/>
                          <w:lang w:val="en-GB"/>
                        </w:rPr>
                      </w:pPr>
                      <w:r w:rsidRPr="00E053DC">
                        <w:rPr>
                          <w:rFonts w:ascii="Candara" w:hAnsi="Candara"/>
                          <w:b/>
                          <w:smallCaps/>
                          <w:color w:val="002060"/>
                          <w:sz w:val="28"/>
                          <w:lang w:val="en-GB"/>
                        </w:rPr>
                        <w:t xml:space="preserve">Statistical, Economic and Social Research and Training Centre for Islamic Countries </w:t>
                      </w:r>
                    </w:p>
                  </w:txbxContent>
                </v:textbox>
              </v:shape>
            </v:group>
          </w:pict>
        </mc:Fallback>
      </mc:AlternateContent>
    </w:r>
  </w:p>
  <w:p w:rsidR="00F4176F" w:rsidRDefault="00F4176F" w:rsidP="00BA5BDC">
    <w:pPr>
      <w:pStyle w:val="Header"/>
      <w:rPr>
        <w:lang w:val="tr-TR"/>
      </w:rPr>
    </w:pPr>
  </w:p>
  <w:p w:rsidR="00F4176F" w:rsidRDefault="00F4176F" w:rsidP="00BA5BDC">
    <w:pPr>
      <w:pStyle w:val="Header"/>
      <w:rPr>
        <w:lang w:val="tr-TR"/>
      </w:rPr>
    </w:pPr>
  </w:p>
  <w:p w:rsidR="00F4176F" w:rsidRPr="00E33C69" w:rsidRDefault="00F4176F"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325EED"/>
    <w:multiLevelType w:val="hybridMultilevel"/>
    <w:tmpl w:val="E348D004"/>
    <w:lvl w:ilvl="0" w:tplc="FF423D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372B39"/>
    <w:multiLevelType w:val="multilevel"/>
    <w:tmpl w:val="BBC637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4"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3"/>
  </w:num>
  <w:num w:numId="3">
    <w:abstractNumId w:val="8"/>
  </w:num>
  <w:num w:numId="4">
    <w:abstractNumId w:val="14"/>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MLQwNzcwMDY0NzBV0lEKTi0uzszPAykwrgUAaHhrBCwAAAA="/>
  </w:docVars>
  <w:rsids>
    <w:rsidRoot w:val="00CA5812"/>
    <w:rsid w:val="000011B9"/>
    <w:rsid w:val="0000128D"/>
    <w:rsid w:val="0000799F"/>
    <w:rsid w:val="000121D0"/>
    <w:rsid w:val="00016CF5"/>
    <w:rsid w:val="000209E7"/>
    <w:rsid w:val="0002219F"/>
    <w:rsid w:val="00022CA1"/>
    <w:rsid w:val="0002473D"/>
    <w:rsid w:val="00031EFF"/>
    <w:rsid w:val="00031FD9"/>
    <w:rsid w:val="00035AF7"/>
    <w:rsid w:val="00044522"/>
    <w:rsid w:val="000560BD"/>
    <w:rsid w:val="000569AE"/>
    <w:rsid w:val="0005729E"/>
    <w:rsid w:val="00057F09"/>
    <w:rsid w:val="00063EF8"/>
    <w:rsid w:val="000666E3"/>
    <w:rsid w:val="00066B22"/>
    <w:rsid w:val="00071673"/>
    <w:rsid w:val="000773A6"/>
    <w:rsid w:val="0008024A"/>
    <w:rsid w:val="00093053"/>
    <w:rsid w:val="000A0411"/>
    <w:rsid w:val="000A2B3F"/>
    <w:rsid w:val="000A3E77"/>
    <w:rsid w:val="000A512D"/>
    <w:rsid w:val="000B1D01"/>
    <w:rsid w:val="000B7004"/>
    <w:rsid w:val="000C02D7"/>
    <w:rsid w:val="000C7B3F"/>
    <w:rsid w:val="000D1B91"/>
    <w:rsid w:val="000D26D4"/>
    <w:rsid w:val="000D3D6A"/>
    <w:rsid w:val="000D5990"/>
    <w:rsid w:val="000D6B4C"/>
    <w:rsid w:val="000E0201"/>
    <w:rsid w:val="000E187D"/>
    <w:rsid w:val="000E1FCA"/>
    <w:rsid w:val="000E66F5"/>
    <w:rsid w:val="00104D7A"/>
    <w:rsid w:val="0010525B"/>
    <w:rsid w:val="0010632A"/>
    <w:rsid w:val="001103AF"/>
    <w:rsid w:val="0011044C"/>
    <w:rsid w:val="00111F72"/>
    <w:rsid w:val="001178DF"/>
    <w:rsid w:val="00117E8C"/>
    <w:rsid w:val="00117FF4"/>
    <w:rsid w:val="001267D3"/>
    <w:rsid w:val="0013073C"/>
    <w:rsid w:val="00133DF9"/>
    <w:rsid w:val="001413EC"/>
    <w:rsid w:val="001435A6"/>
    <w:rsid w:val="0015274A"/>
    <w:rsid w:val="00155AB8"/>
    <w:rsid w:val="0015668D"/>
    <w:rsid w:val="0017043C"/>
    <w:rsid w:val="00170462"/>
    <w:rsid w:val="001751E2"/>
    <w:rsid w:val="00175CB8"/>
    <w:rsid w:val="00184EA4"/>
    <w:rsid w:val="001901C4"/>
    <w:rsid w:val="001A1571"/>
    <w:rsid w:val="001A4926"/>
    <w:rsid w:val="001A5910"/>
    <w:rsid w:val="001A7F6B"/>
    <w:rsid w:val="001B300D"/>
    <w:rsid w:val="001B372D"/>
    <w:rsid w:val="001B410E"/>
    <w:rsid w:val="001D0424"/>
    <w:rsid w:val="001E3750"/>
    <w:rsid w:val="001F7EAA"/>
    <w:rsid w:val="00210F63"/>
    <w:rsid w:val="0021220A"/>
    <w:rsid w:val="00213BE0"/>
    <w:rsid w:val="00226481"/>
    <w:rsid w:val="00232547"/>
    <w:rsid w:val="002366FA"/>
    <w:rsid w:val="002406D1"/>
    <w:rsid w:val="00241DE1"/>
    <w:rsid w:val="00254F74"/>
    <w:rsid w:val="00256E83"/>
    <w:rsid w:val="002573FA"/>
    <w:rsid w:val="00257ED6"/>
    <w:rsid w:val="0026722F"/>
    <w:rsid w:val="0027175D"/>
    <w:rsid w:val="00276D74"/>
    <w:rsid w:val="00283075"/>
    <w:rsid w:val="002953D1"/>
    <w:rsid w:val="00297E7B"/>
    <w:rsid w:val="002A1D39"/>
    <w:rsid w:val="002A53CD"/>
    <w:rsid w:val="002B30AB"/>
    <w:rsid w:val="002C40CF"/>
    <w:rsid w:val="002D3CDD"/>
    <w:rsid w:val="002E34B9"/>
    <w:rsid w:val="002E5B48"/>
    <w:rsid w:val="002F15F8"/>
    <w:rsid w:val="002F243A"/>
    <w:rsid w:val="00303A54"/>
    <w:rsid w:val="00303DB3"/>
    <w:rsid w:val="00311608"/>
    <w:rsid w:val="00327CC1"/>
    <w:rsid w:val="00327EC8"/>
    <w:rsid w:val="00331584"/>
    <w:rsid w:val="00332726"/>
    <w:rsid w:val="0033379C"/>
    <w:rsid w:val="003346FC"/>
    <w:rsid w:val="003373CC"/>
    <w:rsid w:val="003429D6"/>
    <w:rsid w:val="00344A1E"/>
    <w:rsid w:val="00347D7E"/>
    <w:rsid w:val="00356FCC"/>
    <w:rsid w:val="00357E0D"/>
    <w:rsid w:val="00372952"/>
    <w:rsid w:val="00380150"/>
    <w:rsid w:val="00381EC1"/>
    <w:rsid w:val="00387C9B"/>
    <w:rsid w:val="0039022D"/>
    <w:rsid w:val="00392D27"/>
    <w:rsid w:val="00395A9D"/>
    <w:rsid w:val="003A07D9"/>
    <w:rsid w:val="003A4F78"/>
    <w:rsid w:val="003B576E"/>
    <w:rsid w:val="003D74CD"/>
    <w:rsid w:val="003F1E94"/>
    <w:rsid w:val="003F74B2"/>
    <w:rsid w:val="004011D9"/>
    <w:rsid w:val="00410434"/>
    <w:rsid w:val="00414FEC"/>
    <w:rsid w:val="004159C7"/>
    <w:rsid w:val="00416A14"/>
    <w:rsid w:val="00433A68"/>
    <w:rsid w:val="00440FF9"/>
    <w:rsid w:val="0044235D"/>
    <w:rsid w:val="00454494"/>
    <w:rsid w:val="0047195D"/>
    <w:rsid w:val="00472206"/>
    <w:rsid w:val="004728AB"/>
    <w:rsid w:val="00476150"/>
    <w:rsid w:val="00482290"/>
    <w:rsid w:val="00490337"/>
    <w:rsid w:val="00491FA1"/>
    <w:rsid w:val="00494F7F"/>
    <w:rsid w:val="004B0A01"/>
    <w:rsid w:val="004B3281"/>
    <w:rsid w:val="004B51F6"/>
    <w:rsid w:val="004C02B9"/>
    <w:rsid w:val="004C1EB5"/>
    <w:rsid w:val="004D0516"/>
    <w:rsid w:val="004D197D"/>
    <w:rsid w:val="004D331F"/>
    <w:rsid w:val="004E3FD6"/>
    <w:rsid w:val="004F0F90"/>
    <w:rsid w:val="004F1772"/>
    <w:rsid w:val="004F55F3"/>
    <w:rsid w:val="004F7E11"/>
    <w:rsid w:val="00502147"/>
    <w:rsid w:val="00510A71"/>
    <w:rsid w:val="00512490"/>
    <w:rsid w:val="00513178"/>
    <w:rsid w:val="005168DD"/>
    <w:rsid w:val="00524324"/>
    <w:rsid w:val="0052470C"/>
    <w:rsid w:val="0052540D"/>
    <w:rsid w:val="005309E8"/>
    <w:rsid w:val="00550BAF"/>
    <w:rsid w:val="005516EC"/>
    <w:rsid w:val="0055213C"/>
    <w:rsid w:val="00554FC0"/>
    <w:rsid w:val="005719FB"/>
    <w:rsid w:val="005A633E"/>
    <w:rsid w:val="005B3A97"/>
    <w:rsid w:val="005B476A"/>
    <w:rsid w:val="005C1D61"/>
    <w:rsid w:val="005D0041"/>
    <w:rsid w:val="005F09D7"/>
    <w:rsid w:val="00600C51"/>
    <w:rsid w:val="00601C9D"/>
    <w:rsid w:val="00610C7B"/>
    <w:rsid w:val="00624AD4"/>
    <w:rsid w:val="00625E25"/>
    <w:rsid w:val="00627DF0"/>
    <w:rsid w:val="00630A09"/>
    <w:rsid w:val="006316B9"/>
    <w:rsid w:val="0063207B"/>
    <w:rsid w:val="006333D2"/>
    <w:rsid w:val="0063746E"/>
    <w:rsid w:val="006404DD"/>
    <w:rsid w:val="00640B5E"/>
    <w:rsid w:val="0064567A"/>
    <w:rsid w:val="00667153"/>
    <w:rsid w:val="00667E6D"/>
    <w:rsid w:val="0067586C"/>
    <w:rsid w:val="006768B8"/>
    <w:rsid w:val="00685D81"/>
    <w:rsid w:val="0068709D"/>
    <w:rsid w:val="0068717E"/>
    <w:rsid w:val="0069237D"/>
    <w:rsid w:val="00695DAF"/>
    <w:rsid w:val="006A28B4"/>
    <w:rsid w:val="006A2B1A"/>
    <w:rsid w:val="006C015B"/>
    <w:rsid w:val="006C0785"/>
    <w:rsid w:val="006C2042"/>
    <w:rsid w:val="006D0B34"/>
    <w:rsid w:val="006D117E"/>
    <w:rsid w:val="006D22EF"/>
    <w:rsid w:val="006F373F"/>
    <w:rsid w:val="00700104"/>
    <w:rsid w:val="00726AC3"/>
    <w:rsid w:val="00726BF6"/>
    <w:rsid w:val="00736763"/>
    <w:rsid w:val="00737A12"/>
    <w:rsid w:val="00745AF8"/>
    <w:rsid w:val="00757D50"/>
    <w:rsid w:val="007627F8"/>
    <w:rsid w:val="007666E3"/>
    <w:rsid w:val="00767339"/>
    <w:rsid w:val="00770405"/>
    <w:rsid w:val="0077193C"/>
    <w:rsid w:val="007759CB"/>
    <w:rsid w:val="00776846"/>
    <w:rsid w:val="00783DC8"/>
    <w:rsid w:val="007903F9"/>
    <w:rsid w:val="00796B0D"/>
    <w:rsid w:val="00796DA9"/>
    <w:rsid w:val="007A2DFA"/>
    <w:rsid w:val="007C5435"/>
    <w:rsid w:val="007D19DF"/>
    <w:rsid w:val="007D5489"/>
    <w:rsid w:val="007D5C30"/>
    <w:rsid w:val="007E27CC"/>
    <w:rsid w:val="007E486F"/>
    <w:rsid w:val="00806C0B"/>
    <w:rsid w:val="00813059"/>
    <w:rsid w:val="00815F35"/>
    <w:rsid w:val="00823143"/>
    <w:rsid w:val="008376A8"/>
    <w:rsid w:val="00846F5A"/>
    <w:rsid w:val="00850391"/>
    <w:rsid w:val="0085339B"/>
    <w:rsid w:val="00861076"/>
    <w:rsid w:val="00862343"/>
    <w:rsid w:val="0087008D"/>
    <w:rsid w:val="00871069"/>
    <w:rsid w:val="00872097"/>
    <w:rsid w:val="00872F6A"/>
    <w:rsid w:val="0089021F"/>
    <w:rsid w:val="00891207"/>
    <w:rsid w:val="00893165"/>
    <w:rsid w:val="008934E9"/>
    <w:rsid w:val="008A17F5"/>
    <w:rsid w:val="008C2C69"/>
    <w:rsid w:val="008D2BFB"/>
    <w:rsid w:val="008D3109"/>
    <w:rsid w:val="008D4EEB"/>
    <w:rsid w:val="00912AD9"/>
    <w:rsid w:val="009170F3"/>
    <w:rsid w:val="00932F62"/>
    <w:rsid w:val="00935F9A"/>
    <w:rsid w:val="00946383"/>
    <w:rsid w:val="00947C58"/>
    <w:rsid w:val="00947FAD"/>
    <w:rsid w:val="00951A2E"/>
    <w:rsid w:val="009553DA"/>
    <w:rsid w:val="00955400"/>
    <w:rsid w:val="00956C7F"/>
    <w:rsid w:val="00975A9C"/>
    <w:rsid w:val="00990EBB"/>
    <w:rsid w:val="009D2357"/>
    <w:rsid w:val="009D7E5B"/>
    <w:rsid w:val="00A03CE6"/>
    <w:rsid w:val="00A13036"/>
    <w:rsid w:val="00A13F15"/>
    <w:rsid w:val="00A16A89"/>
    <w:rsid w:val="00A318F3"/>
    <w:rsid w:val="00A32FB8"/>
    <w:rsid w:val="00A33219"/>
    <w:rsid w:val="00A37F9D"/>
    <w:rsid w:val="00A457F3"/>
    <w:rsid w:val="00A51223"/>
    <w:rsid w:val="00A54F20"/>
    <w:rsid w:val="00A6182C"/>
    <w:rsid w:val="00A625B5"/>
    <w:rsid w:val="00A64FC8"/>
    <w:rsid w:val="00A67F10"/>
    <w:rsid w:val="00A70EA8"/>
    <w:rsid w:val="00A7206B"/>
    <w:rsid w:val="00A75F8D"/>
    <w:rsid w:val="00A81B82"/>
    <w:rsid w:val="00A86210"/>
    <w:rsid w:val="00A93E6A"/>
    <w:rsid w:val="00A961FB"/>
    <w:rsid w:val="00A9690A"/>
    <w:rsid w:val="00A96B4F"/>
    <w:rsid w:val="00AA2000"/>
    <w:rsid w:val="00AA4AF3"/>
    <w:rsid w:val="00AA4D76"/>
    <w:rsid w:val="00AA69AB"/>
    <w:rsid w:val="00AB047D"/>
    <w:rsid w:val="00AB6459"/>
    <w:rsid w:val="00AC47BE"/>
    <w:rsid w:val="00AF2A7C"/>
    <w:rsid w:val="00B24D98"/>
    <w:rsid w:val="00B25BE5"/>
    <w:rsid w:val="00B40B86"/>
    <w:rsid w:val="00B47FE2"/>
    <w:rsid w:val="00B50F03"/>
    <w:rsid w:val="00B51F73"/>
    <w:rsid w:val="00B53BCA"/>
    <w:rsid w:val="00B57566"/>
    <w:rsid w:val="00B6064A"/>
    <w:rsid w:val="00B73A7E"/>
    <w:rsid w:val="00B764BE"/>
    <w:rsid w:val="00B84F4D"/>
    <w:rsid w:val="00B9410B"/>
    <w:rsid w:val="00B97EFA"/>
    <w:rsid w:val="00BA2DC8"/>
    <w:rsid w:val="00BA5BDC"/>
    <w:rsid w:val="00BC0029"/>
    <w:rsid w:val="00BC3C7B"/>
    <w:rsid w:val="00BC55E9"/>
    <w:rsid w:val="00BC6EEB"/>
    <w:rsid w:val="00BD1068"/>
    <w:rsid w:val="00BD17BD"/>
    <w:rsid w:val="00BD45EC"/>
    <w:rsid w:val="00BD5882"/>
    <w:rsid w:val="00BD7B32"/>
    <w:rsid w:val="00BE0F16"/>
    <w:rsid w:val="00BE1633"/>
    <w:rsid w:val="00BE1F66"/>
    <w:rsid w:val="00BF21BE"/>
    <w:rsid w:val="00BF2D27"/>
    <w:rsid w:val="00C00128"/>
    <w:rsid w:val="00C10E4D"/>
    <w:rsid w:val="00C1331D"/>
    <w:rsid w:val="00C13AF0"/>
    <w:rsid w:val="00C221AB"/>
    <w:rsid w:val="00C24422"/>
    <w:rsid w:val="00C255C1"/>
    <w:rsid w:val="00C341B2"/>
    <w:rsid w:val="00C37931"/>
    <w:rsid w:val="00C403D3"/>
    <w:rsid w:val="00C53147"/>
    <w:rsid w:val="00C5785B"/>
    <w:rsid w:val="00C61B83"/>
    <w:rsid w:val="00C66FC6"/>
    <w:rsid w:val="00C82546"/>
    <w:rsid w:val="00C8520F"/>
    <w:rsid w:val="00C92728"/>
    <w:rsid w:val="00C94B2A"/>
    <w:rsid w:val="00CA178C"/>
    <w:rsid w:val="00CA5812"/>
    <w:rsid w:val="00CA7569"/>
    <w:rsid w:val="00CB374C"/>
    <w:rsid w:val="00CC19BA"/>
    <w:rsid w:val="00CC31CB"/>
    <w:rsid w:val="00CC4285"/>
    <w:rsid w:val="00CE08EB"/>
    <w:rsid w:val="00CE4197"/>
    <w:rsid w:val="00CE7DAF"/>
    <w:rsid w:val="00CF0C3C"/>
    <w:rsid w:val="00CF219B"/>
    <w:rsid w:val="00CF2754"/>
    <w:rsid w:val="00CF5406"/>
    <w:rsid w:val="00D005F8"/>
    <w:rsid w:val="00D02D3A"/>
    <w:rsid w:val="00D043E0"/>
    <w:rsid w:val="00D10713"/>
    <w:rsid w:val="00D2359F"/>
    <w:rsid w:val="00D25F38"/>
    <w:rsid w:val="00D415F5"/>
    <w:rsid w:val="00D4220D"/>
    <w:rsid w:val="00D524AB"/>
    <w:rsid w:val="00D53550"/>
    <w:rsid w:val="00D53593"/>
    <w:rsid w:val="00D55B87"/>
    <w:rsid w:val="00D56DCB"/>
    <w:rsid w:val="00D5715A"/>
    <w:rsid w:val="00D61581"/>
    <w:rsid w:val="00D73306"/>
    <w:rsid w:val="00D73F68"/>
    <w:rsid w:val="00D74956"/>
    <w:rsid w:val="00D77F5E"/>
    <w:rsid w:val="00D86BBC"/>
    <w:rsid w:val="00D91A34"/>
    <w:rsid w:val="00D96864"/>
    <w:rsid w:val="00DA040F"/>
    <w:rsid w:val="00DA46B8"/>
    <w:rsid w:val="00DA77A2"/>
    <w:rsid w:val="00DB0FA4"/>
    <w:rsid w:val="00DB3ABC"/>
    <w:rsid w:val="00DB482F"/>
    <w:rsid w:val="00DB60B2"/>
    <w:rsid w:val="00DC16FA"/>
    <w:rsid w:val="00DC525A"/>
    <w:rsid w:val="00DC5B5E"/>
    <w:rsid w:val="00DD1808"/>
    <w:rsid w:val="00DD3995"/>
    <w:rsid w:val="00DD52B6"/>
    <w:rsid w:val="00DD7436"/>
    <w:rsid w:val="00DE06A7"/>
    <w:rsid w:val="00DE1D11"/>
    <w:rsid w:val="00DE4F9B"/>
    <w:rsid w:val="00E01170"/>
    <w:rsid w:val="00E0263E"/>
    <w:rsid w:val="00E053DC"/>
    <w:rsid w:val="00E05F78"/>
    <w:rsid w:val="00E11E8E"/>
    <w:rsid w:val="00E12EC4"/>
    <w:rsid w:val="00E13ACD"/>
    <w:rsid w:val="00E21176"/>
    <w:rsid w:val="00E242D8"/>
    <w:rsid w:val="00E25204"/>
    <w:rsid w:val="00E31156"/>
    <w:rsid w:val="00E31A74"/>
    <w:rsid w:val="00E32223"/>
    <w:rsid w:val="00E33C69"/>
    <w:rsid w:val="00E34C99"/>
    <w:rsid w:val="00E363C7"/>
    <w:rsid w:val="00E36E6B"/>
    <w:rsid w:val="00E42AFD"/>
    <w:rsid w:val="00E53001"/>
    <w:rsid w:val="00E54F26"/>
    <w:rsid w:val="00E624BF"/>
    <w:rsid w:val="00E70E10"/>
    <w:rsid w:val="00E7386D"/>
    <w:rsid w:val="00E764A3"/>
    <w:rsid w:val="00E76553"/>
    <w:rsid w:val="00E805D2"/>
    <w:rsid w:val="00E81501"/>
    <w:rsid w:val="00E943D2"/>
    <w:rsid w:val="00E97BF7"/>
    <w:rsid w:val="00EA2047"/>
    <w:rsid w:val="00EA478F"/>
    <w:rsid w:val="00EA65F5"/>
    <w:rsid w:val="00EB512F"/>
    <w:rsid w:val="00EC294B"/>
    <w:rsid w:val="00ED24B1"/>
    <w:rsid w:val="00EE6C3B"/>
    <w:rsid w:val="00EF0625"/>
    <w:rsid w:val="00EF1947"/>
    <w:rsid w:val="00EF40F3"/>
    <w:rsid w:val="00EF45FE"/>
    <w:rsid w:val="00EF46C7"/>
    <w:rsid w:val="00F000D1"/>
    <w:rsid w:val="00F0226C"/>
    <w:rsid w:val="00F03D8A"/>
    <w:rsid w:val="00F104AA"/>
    <w:rsid w:val="00F152A5"/>
    <w:rsid w:val="00F22B3B"/>
    <w:rsid w:val="00F27EBD"/>
    <w:rsid w:val="00F30B8D"/>
    <w:rsid w:val="00F3668C"/>
    <w:rsid w:val="00F36E8D"/>
    <w:rsid w:val="00F4176F"/>
    <w:rsid w:val="00F5323D"/>
    <w:rsid w:val="00F54BBE"/>
    <w:rsid w:val="00F56F80"/>
    <w:rsid w:val="00F610DE"/>
    <w:rsid w:val="00F72A38"/>
    <w:rsid w:val="00F76202"/>
    <w:rsid w:val="00F76486"/>
    <w:rsid w:val="00F766DD"/>
    <w:rsid w:val="00F84199"/>
    <w:rsid w:val="00F874AB"/>
    <w:rsid w:val="00F93251"/>
    <w:rsid w:val="00FA791E"/>
    <w:rsid w:val="00FB3BAA"/>
    <w:rsid w:val="00FD66EA"/>
    <w:rsid w:val="00FE3CFD"/>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66505B"/>
  <w15:chartTrackingRefBased/>
  <w15:docId w15:val="{CB519F00-C927-46C9-838F-A471BCA47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487135255">
      <w:bodyDiv w:val="1"/>
      <w:marLeft w:val="0"/>
      <w:marRight w:val="0"/>
      <w:marTop w:val="0"/>
      <w:marBottom w:val="0"/>
      <w:divBdr>
        <w:top w:val="none" w:sz="0" w:space="0" w:color="auto"/>
        <w:left w:val="none" w:sz="0" w:space="0" w:color="auto"/>
        <w:bottom w:val="none" w:sz="0" w:space="0" w:color="auto"/>
        <w:right w:val="none" w:sz="0" w:space="0" w:color="auto"/>
      </w:divBdr>
    </w:div>
    <w:div w:id="596598968">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688604995">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544293079">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F54B4-723D-4FC2-AE6E-9A4B3D9F4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1210</Words>
  <Characters>6897</Characters>
  <Application>Microsoft Office Word</Application>
  <DocSecurity>0</DocSecurity>
  <Lines>57</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7</cp:revision>
  <cp:lastPrinted>2020-01-16T08:52:00Z</cp:lastPrinted>
  <dcterms:created xsi:type="dcterms:W3CDTF">2020-01-27T08:47:00Z</dcterms:created>
  <dcterms:modified xsi:type="dcterms:W3CDTF">2020-02-07T14:14:00Z</dcterms:modified>
</cp:coreProperties>
</file>